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09BAAB" w14:textId="77777777" w:rsidR="00C31F8E" w:rsidRDefault="00C31F8E" w:rsidP="00B40E7B">
      <w:pPr>
        <w:spacing w:after="0" w:line="240" w:lineRule="auto"/>
        <w:jc w:val="center"/>
        <w:rPr>
          <w:rFonts w:ascii="Arial" w:hAnsi="Arial" w:cs="Arial"/>
          <w:b/>
        </w:rPr>
      </w:pPr>
      <w:bookmarkStart w:id="0" w:name="_GoBack"/>
      <w:bookmarkEnd w:id="0"/>
    </w:p>
    <w:p w14:paraId="5EDC8D38" w14:textId="1038B1CD" w:rsidR="00B40E7B" w:rsidRPr="00086B71" w:rsidRDefault="004E5A0B" w:rsidP="00B40E7B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ORM</w:t>
      </w:r>
      <w:r w:rsidR="00B40E7B" w:rsidRPr="00086B71">
        <w:rPr>
          <w:rFonts w:ascii="Arial" w:hAnsi="Arial" w:cs="Arial"/>
          <w:b/>
        </w:rPr>
        <w:t xml:space="preserve"> 1 – </w:t>
      </w:r>
      <w:r w:rsidR="00E9418D" w:rsidRPr="00086B71">
        <w:rPr>
          <w:rFonts w:ascii="Arial" w:hAnsi="Arial" w:cs="Arial"/>
          <w:b/>
        </w:rPr>
        <w:t>APPLICATION COVER SHEET</w:t>
      </w:r>
    </w:p>
    <w:p w14:paraId="4E2283B2" w14:textId="77777777" w:rsidR="00B40E7B" w:rsidRDefault="00B40E7B" w:rsidP="00B40E7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D232227" w14:textId="77777777" w:rsidR="00B40E7B" w:rsidRDefault="00B40E7B" w:rsidP="00B40E7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7E1E784" w14:textId="0AA081E0" w:rsidR="00A52848" w:rsidRDefault="000C46DD" w:rsidP="00DC3F67">
      <w:pPr>
        <w:rPr>
          <w:rFonts w:ascii="Arial" w:hAnsi="Arial" w:cs="Arial"/>
          <w:sz w:val="20"/>
          <w:szCs w:val="20"/>
        </w:rPr>
      </w:pPr>
      <w:r w:rsidRPr="000C46DD">
        <w:rPr>
          <w:rFonts w:ascii="Arial" w:hAnsi="Arial" w:cs="Arial"/>
          <w:b/>
          <w:sz w:val="20"/>
          <w:szCs w:val="20"/>
        </w:rPr>
        <w:t>Instructions</w:t>
      </w:r>
      <w:r>
        <w:rPr>
          <w:rFonts w:ascii="Arial" w:hAnsi="Arial" w:cs="Arial"/>
          <w:sz w:val="20"/>
          <w:szCs w:val="20"/>
        </w:rPr>
        <w:t xml:space="preserve">: </w:t>
      </w:r>
      <w:r w:rsidR="00AA691A">
        <w:rPr>
          <w:rFonts w:ascii="Arial" w:hAnsi="Arial" w:cs="Arial"/>
          <w:sz w:val="20"/>
          <w:szCs w:val="20"/>
        </w:rPr>
        <w:t>This form must be signed and return</w:t>
      </w:r>
      <w:r w:rsidR="005710C2">
        <w:rPr>
          <w:rFonts w:ascii="Arial" w:hAnsi="Arial" w:cs="Arial"/>
          <w:sz w:val="20"/>
          <w:szCs w:val="20"/>
        </w:rPr>
        <w:t>ed</w:t>
      </w:r>
      <w:r w:rsidR="00AA691A">
        <w:rPr>
          <w:rFonts w:ascii="Arial" w:hAnsi="Arial" w:cs="Arial"/>
          <w:sz w:val="20"/>
          <w:szCs w:val="20"/>
        </w:rPr>
        <w:t xml:space="preserve">, along with the application materials, before the </w:t>
      </w:r>
      <w:r w:rsidR="001A5117">
        <w:rPr>
          <w:rFonts w:ascii="Arial" w:hAnsi="Arial" w:cs="Arial"/>
          <w:sz w:val="20"/>
          <w:szCs w:val="20"/>
        </w:rPr>
        <w:t>Application</w:t>
      </w:r>
      <w:r w:rsidR="00AA691A">
        <w:rPr>
          <w:rFonts w:ascii="Arial" w:hAnsi="Arial" w:cs="Arial"/>
          <w:sz w:val="20"/>
          <w:szCs w:val="20"/>
        </w:rPr>
        <w:t xml:space="preserve"> Due Date</w:t>
      </w:r>
      <w:r w:rsidR="005710C2">
        <w:rPr>
          <w:rFonts w:ascii="Arial" w:hAnsi="Arial" w:cs="Arial"/>
          <w:sz w:val="20"/>
          <w:szCs w:val="20"/>
        </w:rPr>
        <w:t>, to the POC</w:t>
      </w:r>
      <w:r w:rsidR="00264194">
        <w:rPr>
          <w:rFonts w:ascii="Arial" w:hAnsi="Arial" w:cs="Arial"/>
          <w:sz w:val="20"/>
          <w:szCs w:val="20"/>
        </w:rPr>
        <w:t xml:space="preserve"> or designated email address, as applicable</w:t>
      </w:r>
      <w:r w:rsidR="00AA691A">
        <w:rPr>
          <w:rFonts w:ascii="Arial" w:hAnsi="Arial" w:cs="Arial"/>
          <w:sz w:val="20"/>
          <w:szCs w:val="20"/>
        </w:rPr>
        <w:t>.</w:t>
      </w:r>
      <w:r w:rsidR="00742A30">
        <w:rPr>
          <w:rFonts w:ascii="Arial" w:hAnsi="Arial" w:cs="Arial"/>
          <w:sz w:val="20"/>
          <w:szCs w:val="20"/>
        </w:rPr>
        <w:t xml:space="preserve">  All electronic documents must be submitted in Portable Document Format (PDF).</w:t>
      </w:r>
    </w:p>
    <w:p w14:paraId="607B9961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tbl>
      <w:tblPr>
        <w:tblStyle w:val="PlainTable3"/>
        <w:tblpPr w:leftFromText="180" w:rightFromText="180" w:vertAnchor="text" w:horzAnchor="margin" w:tblpXSpec="center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6"/>
        <w:gridCol w:w="4666"/>
      </w:tblGrid>
      <w:tr w:rsidR="00BA1BD5" w14:paraId="77FB35A1" w14:textId="77777777" w:rsidTr="005C7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66" w:type="dxa"/>
            <w:shd w:val="clear" w:color="auto" w:fill="DEEAF6" w:themeFill="accent1" w:themeFillTint="33"/>
          </w:tcPr>
          <w:p w14:paraId="00B803B2" w14:textId="77777777" w:rsidR="00BA1BD5" w:rsidRPr="00AA691A" w:rsidRDefault="00BA1BD5" w:rsidP="005C7472">
            <w:pPr>
              <w:jc w:val="center"/>
              <w:rPr>
                <w:rFonts w:ascii="Arial" w:hAnsi="Arial" w:cs="Arial"/>
              </w:rPr>
            </w:pPr>
            <w:r w:rsidRPr="00AA691A">
              <w:rPr>
                <w:rFonts w:ascii="Arial" w:hAnsi="Arial" w:cs="Arial"/>
              </w:rPr>
              <w:t xml:space="preserve">RFA # </w:t>
            </w:r>
          </w:p>
        </w:tc>
        <w:tc>
          <w:tcPr>
            <w:tcW w:w="4666" w:type="dxa"/>
            <w:shd w:val="clear" w:color="auto" w:fill="DEEAF6" w:themeFill="accent1" w:themeFillTint="33"/>
          </w:tcPr>
          <w:p w14:paraId="2E7274E5" w14:textId="77777777" w:rsidR="00BA1BD5" w:rsidRPr="00AA691A" w:rsidRDefault="00BA1BD5" w:rsidP="005C74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EASE</w:t>
            </w:r>
            <w:r w:rsidRPr="00AA691A">
              <w:rPr>
                <w:rFonts w:ascii="Arial" w:hAnsi="Arial" w:cs="Arial"/>
              </w:rPr>
              <w:t xml:space="preserve"> Date</w:t>
            </w:r>
          </w:p>
        </w:tc>
      </w:tr>
      <w:tr w:rsidR="00BA1BD5" w14:paraId="489AA01E" w14:textId="77777777" w:rsidTr="005C7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auto"/>
          </w:tcPr>
          <w:p w14:paraId="7B454EEB" w14:textId="6C77051E" w:rsidR="00BA1BD5" w:rsidRDefault="00AF0616" w:rsidP="005C7472">
            <w:pPr>
              <w:jc w:val="center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4464</w:t>
            </w:r>
          </w:p>
        </w:tc>
        <w:tc>
          <w:tcPr>
            <w:tcW w:w="4666" w:type="dxa"/>
            <w:shd w:val="clear" w:color="auto" w:fill="auto"/>
          </w:tcPr>
          <w:p w14:paraId="2CF1857C" w14:textId="2D0C2F95" w:rsidR="00BA1BD5" w:rsidRPr="00AA691A" w:rsidRDefault="008D3FC3" w:rsidP="005C74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April 13,</w:t>
            </w:r>
            <w:r w:rsidRPr="00CF204F">
              <w:rPr>
                <w:rFonts w:ascii="Arial" w:hAnsi="Arial" w:cs="Arial"/>
                <w:sz w:val="20"/>
                <w:szCs w:val="20"/>
              </w:rPr>
              <w:t xml:space="preserve"> 2022</w:t>
            </w:r>
          </w:p>
        </w:tc>
      </w:tr>
      <w:tr w:rsidR="00BA1BD5" w14:paraId="7CD07D22" w14:textId="77777777" w:rsidTr="005C747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DEEAF6" w:themeFill="accent1" w:themeFillTint="33"/>
          </w:tcPr>
          <w:p w14:paraId="6EFD6FF8" w14:textId="77777777" w:rsidR="00BA1BD5" w:rsidRPr="00AA691A" w:rsidRDefault="00BA1BD5" w:rsidP="005C747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CATION DUE DATE</w:t>
            </w:r>
            <w:r w:rsidRPr="00AA691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666" w:type="dxa"/>
            <w:shd w:val="clear" w:color="auto" w:fill="DEEAF6" w:themeFill="accent1" w:themeFillTint="33"/>
          </w:tcPr>
          <w:p w14:paraId="0BBD6B77" w14:textId="77777777" w:rsidR="00BA1BD5" w:rsidRPr="00AE5EFA" w:rsidRDefault="00BA1BD5" w:rsidP="005C74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AE5EFA">
              <w:rPr>
                <w:rFonts w:ascii="Arial" w:hAnsi="Arial" w:cs="Arial"/>
                <w:b/>
              </w:rPr>
              <w:t>POINT OF CONTACT</w:t>
            </w:r>
          </w:p>
        </w:tc>
      </w:tr>
      <w:tr w:rsidR="00BA1BD5" w14:paraId="3CB54421" w14:textId="77777777" w:rsidTr="005C7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6" w:type="dxa"/>
            <w:shd w:val="clear" w:color="auto" w:fill="auto"/>
          </w:tcPr>
          <w:p w14:paraId="655D7770" w14:textId="478A3F52" w:rsidR="00BA1BD5" w:rsidRPr="00742A30" w:rsidRDefault="008D3FC3" w:rsidP="005C7472">
            <w:pPr>
              <w:jc w:val="center"/>
              <w:rPr>
                <w:rFonts w:ascii="Arial" w:hAnsi="Arial" w:cs="Arial"/>
                <w:b w:val="0"/>
                <w:sz w:val="20"/>
                <w:szCs w:val="20"/>
              </w:rPr>
            </w:pPr>
            <w:r w:rsidRPr="008D3FC3">
              <w:rPr>
                <w:rFonts w:ascii="Arial" w:hAnsi="Arial" w:cs="Arial"/>
                <w:sz w:val="20"/>
                <w:szCs w:val="20"/>
              </w:rPr>
              <w:t>June 1, 2022</w:t>
            </w:r>
          </w:p>
        </w:tc>
        <w:tc>
          <w:tcPr>
            <w:tcW w:w="4666" w:type="dxa"/>
            <w:shd w:val="clear" w:color="auto" w:fill="auto"/>
          </w:tcPr>
          <w:p w14:paraId="4DBBE7B7" w14:textId="1DABFE9D" w:rsidR="00BA1BD5" w:rsidRPr="00E83B96" w:rsidRDefault="00AF0616" w:rsidP="005C74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E83B96">
              <w:rPr>
                <w:rFonts w:ascii="Arial" w:hAnsi="Arial" w:cs="Arial"/>
              </w:rPr>
              <w:t>DHHS.RFAResponses@nebraska.gov</w:t>
            </w:r>
          </w:p>
        </w:tc>
      </w:tr>
    </w:tbl>
    <w:p w14:paraId="11036801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p w14:paraId="4AB9A2D0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2B1D8C" w14:paraId="1A0CBA44" w14:textId="77777777" w:rsidTr="00AA691A">
        <w:trPr>
          <w:trHeight w:val="285"/>
        </w:trPr>
        <w:tc>
          <w:tcPr>
            <w:tcW w:w="10214" w:type="dxa"/>
            <w:shd w:val="clear" w:color="auto" w:fill="DEEAF6" w:themeFill="accent1" w:themeFillTint="33"/>
          </w:tcPr>
          <w:p w14:paraId="4EA7E518" w14:textId="77777777" w:rsidR="002B1D8C" w:rsidRPr="002B1D8C" w:rsidRDefault="002B1D8C" w:rsidP="002B1D8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B1D8C">
              <w:rPr>
                <w:rFonts w:ascii="Arial" w:hAnsi="Arial" w:cs="Arial"/>
                <w:b/>
                <w:sz w:val="20"/>
                <w:szCs w:val="20"/>
              </w:rPr>
              <w:t>CERTIFICATION AND GUARANTEE OF COMPLIANCE</w:t>
            </w:r>
          </w:p>
        </w:tc>
      </w:tr>
      <w:tr w:rsidR="002B1D8C" w14:paraId="3183B837" w14:textId="77777777" w:rsidTr="002B1D8C">
        <w:tc>
          <w:tcPr>
            <w:tcW w:w="10214" w:type="dxa"/>
          </w:tcPr>
          <w:p w14:paraId="75526F6F" w14:textId="42429B07" w:rsidR="002B1D8C" w:rsidRPr="00B40E7B" w:rsidRDefault="00E86948" w:rsidP="002B1D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  <w:r w:rsidR="002B1D8C" w:rsidRPr="00B40E7B">
              <w:rPr>
                <w:rFonts w:ascii="Arial" w:hAnsi="Arial" w:cs="Arial"/>
                <w:sz w:val="20"/>
                <w:szCs w:val="20"/>
              </w:rPr>
              <w:t xml:space="preserve">By signing this Application Cover Sheet, the Applicant guarantees compliance with the provisions stated </w:t>
            </w:r>
            <w:r w:rsidR="00013719">
              <w:rPr>
                <w:rFonts w:ascii="Arial" w:hAnsi="Arial" w:cs="Arial"/>
                <w:sz w:val="20"/>
                <w:szCs w:val="20"/>
              </w:rPr>
              <w:t>in this Request for Application</w:t>
            </w:r>
            <w:r w:rsidR="005222D8">
              <w:rPr>
                <w:rFonts w:ascii="Arial" w:hAnsi="Arial" w:cs="Arial"/>
                <w:sz w:val="20"/>
                <w:szCs w:val="20"/>
              </w:rPr>
              <w:t xml:space="preserve"> and certifies that all information contained in this Application is accurate</w:t>
            </w:r>
            <w:r w:rsidR="002B1D8C" w:rsidRPr="00B40E7B">
              <w:rPr>
                <w:rFonts w:ascii="Arial" w:hAnsi="Arial" w:cs="Arial"/>
                <w:sz w:val="20"/>
                <w:szCs w:val="20"/>
              </w:rPr>
              <w:t>.</w:t>
            </w:r>
            <w:r w:rsidR="00013719">
              <w:rPr>
                <w:rFonts w:ascii="Arial" w:hAnsi="Arial" w:cs="Arial"/>
                <w:sz w:val="20"/>
                <w:szCs w:val="20"/>
              </w:rPr>
              <w:t xml:space="preserve"> This </w:t>
            </w:r>
            <w:r w:rsidR="000C1F45">
              <w:rPr>
                <w:rFonts w:ascii="Arial" w:hAnsi="Arial" w:cs="Arial"/>
                <w:sz w:val="20"/>
                <w:szCs w:val="20"/>
              </w:rPr>
              <w:t>a</w:t>
            </w:r>
            <w:r w:rsidR="00013719">
              <w:rPr>
                <w:rFonts w:ascii="Arial" w:hAnsi="Arial" w:cs="Arial"/>
                <w:sz w:val="20"/>
                <w:szCs w:val="20"/>
              </w:rPr>
              <w:t xml:space="preserve">pplication is submitted </w:t>
            </w:r>
            <w:r w:rsidR="000C1F45">
              <w:rPr>
                <w:rFonts w:ascii="Arial" w:hAnsi="Arial" w:cs="Arial"/>
                <w:sz w:val="20"/>
                <w:szCs w:val="20"/>
              </w:rPr>
              <w:t>according</w:t>
            </w:r>
            <w:r w:rsidR="00013719">
              <w:rPr>
                <w:rFonts w:ascii="Arial" w:hAnsi="Arial" w:cs="Arial"/>
                <w:sz w:val="20"/>
                <w:szCs w:val="20"/>
              </w:rPr>
              <w:t xml:space="preserve"> to the terms of the RFA, </w:t>
            </w:r>
            <w:r w:rsidR="005222D8">
              <w:rPr>
                <w:rFonts w:ascii="Arial" w:hAnsi="Arial" w:cs="Arial"/>
                <w:sz w:val="20"/>
                <w:szCs w:val="20"/>
              </w:rPr>
              <w:t>and if the Applicant is awarded funding, it will be incorporated into the Subaward between the parties. I</w:t>
            </w:r>
            <w:r w:rsidR="003456AE">
              <w:rPr>
                <w:rFonts w:ascii="Arial" w:hAnsi="Arial" w:cs="Arial"/>
                <w:sz w:val="20"/>
                <w:szCs w:val="20"/>
              </w:rPr>
              <w:t xml:space="preserve"> understand that i</w:t>
            </w:r>
            <w:r w:rsidR="005222D8">
              <w:rPr>
                <w:rFonts w:ascii="Arial" w:hAnsi="Arial" w:cs="Arial"/>
                <w:sz w:val="20"/>
                <w:szCs w:val="20"/>
              </w:rPr>
              <w:t>f</w:t>
            </w:r>
            <w:r w:rsidR="00013719">
              <w:rPr>
                <w:rFonts w:ascii="Arial" w:hAnsi="Arial" w:cs="Arial"/>
                <w:sz w:val="20"/>
                <w:szCs w:val="20"/>
              </w:rPr>
              <w:t xml:space="preserve"> anything in this Application conflicts with the RFA</w:t>
            </w:r>
            <w:r w:rsidR="005222D8">
              <w:rPr>
                <w:rFonts w:ascii="Arial" w:hAnsi="Arial" w:cs="Arial"/>
                <w:sz w:val="20"/>
                <w:szCs w:val="20"/>
              </w:rPr>
              <w:t xml:space="preserve"> or with the subsequent Subaward</w:t>
            </w:r>
            <w:r w:rsidR="00013719">
              <w:rPr>
                <w:rFonts w:ascii="Arial" w:hAnsi="Arial" w:cs="Arial"/>
                <w:sz w:val="20"/>
                <w:szCs w:val="20"/>
              </w:rPr>
              <w:t>, the</w:t>
            </w:r>
            <w:r w:rsidR="005222D8">
              <w:rPr>
                <w:rFonts w:ascii="Arial" w:hAnsi="Arial" w:cs="Arial"/>
                <w:sz w:val="20"/>
                <w:szCs w:val="20"/>
              </w:rPr>
              <w:t xml:space="preserve"> Subaward and</w:t>
            </w:r>
            <w:r w:rsidR="000A783C">
              <w:rPr>
                <w:rFonts w:ascii="Arial" w:hAnsi="Arial" w:cs="Arial"/>
                <w:sz w:val="20"/>
                <w:szCs w:val="20"/>
              </w:rPr>
              <w:t xml:space="preserve"> RFA shall govern as </w:t>
            </w:r>
            <w:r w:rsidR="000C1F45">
              <w:rPr>
                <w:rFonts w:ascii="Arial" w:hAnsi="Arial" w:cs="Arial"/>
                <w:sz w:val="20"/>
                <w:szCs w:val="20"/>
              </w:rPr>
              <w:t>outlined</w:t>
            </w:r>
            <w:r w:rsidR="000A783C">
              <w:rPr>
                <w:rFonts w:ascii="Arial" w:hAnsi="Arial" w:cs="Arial"/>
                <w:sz w:val="20"/>
                <w:szCs w:val="20"/>
              </w:rPr>
              <w:t xml:space="preserve"> in the Subaward.</w:t>
            </w:r>
          </w:p>
          <w:p w14:paraId="7689E005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6412D5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  <w:r w:rsidRPr="00B40E7B">
              <w:rPr>
                <w:rFonts w:ascii="Arial" w:hAnsi="Arial" w:cs="Arial"/>
                <w:sz w:val="20"/>
                <w:szCs w:val="20"/>
              </w:rPr>
              <w:t>ORGANIZATION</w:t>
            </w:r>
            <w:r w:rsidR="00A55023">
              <w:rPr>
                <w:rFonts w:ascii="Arial" w:hAnsi="Arial" w:cs="Arial"/>
                <w:sz w:val="20"/>
                <w:szCs w:val="20"/>
              </w:rPr>
              <w:t>*</w:t>
            </w:r>
            <w:r w:rsidRPr="00B40E7B">
              <w:rPr>
                <w:rFonts w:ascii="Arial" w:hAnsi="Arial" w:cs="Arial"/>
                <w:sz w:val="20"/>
                <w:szCs w:val="20"/>
              </w:rPr>
              <w:t>: ___________________________________________________________________</w:t>
            </w:r>
            <w:r w:rsidR="004849E9">
              <w:rPr>
                <w:rFonts w:ascii="Arial" w:hAnsi="Arial" w:cs="Arial"/>
                <w:sz w:val="20"/>
                <w:szCs w:val="20"/>
              </w:rPr>
              <w:t>_</w:t>
            </w:r>
            <w:r w:rsidR="00803DDD">
              <w:rPr>
                <w:rFonts w:ascii="Arial" w:hAnsi="Arial" w:cs="Arial"/>
                <w:sz w:val="20"/>
                <w:szCs w:val="20"/>
              </w:rPr>
              <w:t>___</w:t>
            </w:r>
            <w:r w:rsidR="004849E9">
              <w:rPr>
                <w:rFonts w:ascii="Arial" w:hAnsi="Arial" w:cs="Arial"/>
                <w:sz w:val="20"/>
                <w:szCs w:val="20"/>
              </w:rPr>
              <w:t>__</w:t>
            </w:r>
          </w:p>
          <w:p w14:paraId="74334852" w14:textId="77777777" w:rsidR="004849E9" w:rsidRDefault="004849E9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6A74E9" w14:textId="71849F0C" w:rsidR="00803DDD" w:rsidRDefault="00803DDD" w:rsidP="002B1D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RGANIZATION </w:t>
            </w:r>
            <w:r w:rsidR="00FF5C0F">
              <w:rPr>
                <w:rFonts w:ascii="Arial" w:hAnsi="Arial" w:cs="Arial"/>
                <w:sz w:val="20"/>
                <w:szCs w:val="20"/>
              </w:rPr>
              <w:t xml:space="preserve">FEDERAL UNIQUE ENTITY IDENTIFIER (UEI or SAM) </w:t>
            </w:r>
            <w:r>
              <w:rPr>
                <w:rFonts w:ascii="Arial" w:hAnsi="Arial" w:cs="Arial"/>
                <w:sz w:val="20"/>
                <w:szCs w:val="20"/>
              </w:rPr>
              <w:t xml:space="preserve">NUMBER: _________________ </w:t>
            </w:r>
          </w:p>
          <w:p w14:paraId="05140A0E" w14:textId="77777777" w:rsidR="00803DDD" w:rsidRDefault="00803DDD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D274DA" w14:textId="77777777" w:rsidR="002B1D8C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  <w:r w:rsidRPr="00B40E7B">
              <w:rPr>
                <w:rFonts w:ascii="Arial" w:hAnsi="Arial" w:cs="Arial"/>
                <w:sz w:val="20"/>
                <w:szCs w:val="20"/>
              </w:rPr>
              <w:t>COMPLETE ADDRESS: ______________________________________________________________</w:t>
            </w:r>
            <w:r w:rsidR="004849E9">
              <w:rPr>
                <w:rFonts w:ascii="Arial" w:hAnsi="Arial" w:cs="Arial"/>
                <w:sz w:val="20"/>
                <w:szCs w:val="20"/>
              </w:rPr>
              <w:t>___</w:t>
            </w:r>
            <w:r w:rsidR="00803DDD">
              <w:rPr>
                <w:rFonts w:ascii="Arial" w:hAnsi="Arial" w:cs="Arial"/>
                <w:sz w:val="20"/>
                <w:szCs w:val="20"/>
              </w:rPr>
              <w:t>__</w:t>
            </w:r>
          </w:p>
          <w:p w14:paraId="60D9D11F" w14:textId="77777777" w:rsidR="0015527E" w:rsidRDefault="0015527E" w:rsidP="002B1D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  <w:t>_______________________________________________________________________________________</w:t>
            </w:r>
          </w:p>
          <w:p w14:paraId="1F386AE7" w14:textId="77777777" w:rsidR="008D4202" w:rsidRDefault="008D4202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69F530" w14:textId="77777777" w:rsidR="008D4202" w:rsidRPr="00B40E7B" w:rsidRDefault="008D4202" w:rsidP="002B1D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GRESSIONAL DISTRICT: ____________________</w:t>
            </w:r>
          </w:p>
          <w:p w14:paraId="45F0010A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364A4DE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  <w:r w:rsidRPr="00B40E7B">
              <w:rPr>
                <w:rFonts w:ascii="Arial" w:hAnsi="Arial" w:cs="Arial"/>
                <w:sz w:val="20"/>
                <w:szCs w:val="20"/>
              </w:rPr>
              <w:t xml:space="preserve">TELEPHONE NUMBER: ___________________________ </w:t>
            </w:r>
            <w:r>
              <w:rPr>
                <w:rFonts w:ascii="Arial" w:hAnsi="Arial" w:cs="Arial"/>
                <w:sz w:val="20"/>
                <w:szCs w:val="20"/>
              </w:rPr>
              <w:t>EMAIL ADDRESS</w:t>
            </w:r>
            <w:r w:rsidRPr="00B40E7B">
              <w:rPr>
                <w:rFonts w:ascii="Arial" w:hAnsi="Arial" w:cs="Arial"/>
                <w:sz w:val="20"/>
                <w:szCs w:val="20"/>
              </w:rPr>
              <w:t>: _____________________</w:t>
            </w:r>
            <w:r w:rsidR="004849E9">
              <w:rPr>
                <w:rFonts w:ascii="Arial" w:hAnsi="Arial" w:cs="Arial"/>
                <w:sz w:val="20"/>
                <w:szCs w:val="20"/>
              </w:rPr>
              <w:t>_</w:t>
            </w:r>
            <w:r w:rsidR="00803DDD">
              <w:rPr>
                <w:rFonts w:ascii="Arial" w:hAnsi="Arial" w:cs="Arial"/>
                <w:sz w:val="20"/>
                <w:szCs w:val="20"/>
              </w:rPr>
              <w:t>__</w:t>
            </w:r>
          </w:p>
          <w:p w14:paraId="67159005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42F292" w14:textId="77777777" w:rsidR="004849E9" w:rsidRDefault="004849E9" w:rsidP="004849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_____ I </w:t>
            </w:r>
            <w:r w:rsidR="00C67084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ER</w:t>
            </w:r>
            <w:r w:rsidR="00C67084"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/>
                <w:sz w:val="20"/>
                <w:szCs w:val="20"/>
              </w:rPr>
              <w:t xml:space="preserve">IFY THAT </w:t>
            </w:r>
            <w:r w:rsidR="00C67084">
              <w:rPr>
                <w:rFonts w:ascii="Arial" w:hAnsi="Arial" w:cs="Arial"/>
                <w:sz w:val="20"/>
                <w:szCs w:val="20"/>
              </w:rPr>
              <w:t>THIS</w:t>
            </w:r>
            <w:r>
              <w:rPr>
                <w:rFonts w:ascii="Arial" w:hAnsi="Arial" w:cs="Arial"/>
                <w:sz w:val="20"/>
                <w:szCs w:val="20"/>
              </w:rPr>
              <w:t xml:space="preserve"> ORGANIZATION IS AN “ELIGIBLE ORGANIZATION” AS DEFINED BY THIS RFA.</w:t>
            </w:r>
          </w:p>
          <w:p w14:paraId="4060B450" w14:textId="77777777" w:rsidR="00C67084" w:rsidRDefault="00C67084" w:rsidP="004849E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F242C5" w14:textId="77777777" w:rsidR="00C67084" w:rsidRPr="00B40E7B" w:rsidRDefault="00C67084" w:rsidP="004849E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 I CERTIFY THAT THIS ORGANIZATION IS N</w:t>
            </w:r>
            <w:r w:rsidR="006417A1">
              <w:rPr>
                <w:rFonts w:ascii="Arial" w:hAnsi="Arial" w:cs="Arial"/>
                <w:sz w:val="20"/>
                <w:szCs w:val="20"/>
              </w:rPr>
              <w:t>OT PRESENTLY DEBARRED OR SUSPEN</w:t>
            </w:r>
            <w:r>
              <w:rPr>
                <w:rFonts w:ascii="Arial" w:hAnsi="Arial" w:cs="Arial"/>
                <w:sz w:val="20"/>
                <w:szCs w:val="20"/>
              </w:rPr>
              <w:t>DED.</w:t>
            </w:r>
          </w:p>
          <w:p w14:paraId="60F85402" w14:textId="77777777" w:rsidR="004849E9" w:rsidRDefault="004849E9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BBC5C4" w14:textId="77777777" w:rsidR="00882055" w:rsidRDefault="00882055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9EBF68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  <w:r w:rsidRPr="00B2493F">
              <w:rPr>
                <w:rFonts w:ascii="Arial" w:hAnsi="Arial" w:cs="Arial"/>
                <w:sz w:val="20"/>
                <w:szCs w:val="20"/>
              </w:rPr>
              <w:t>SIGNATURE: _______________________________________________________________________</w:t>
            </w:r>
            <w:r w:rsidR="004849E9" w:rsidRPr="00B2493F">
              <w:rPr>
                <w:rFonts w:ascii="Arial" w:hAnsi="Arial" w:cs="Arial"/>
                <w:sz w:val="20"/>
                <w:szCs w:val="20"/>
              </w:rPr>
              <w:t>___</w:t>
            </w:r>
            <w:r w:rsidR="00803DDD" w:rsidRPr="00B2493F">
              <w:rPr>
                <w:rFonts w:ascii="Arial" w:hAnsi="Arial" w:cs="Arial"/>
                <w:sz w:val="20"/>
                <w:szCs w:val="20"/>
              </w:rPr>
              <w:t>__</w:t>
            </w:r>
          </w:p>
          <w:p w14:paraId="6421AC08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D19208" w14:textId="77777777" w:rsidR="002B1D8C" w:rsidRPr="00B40E7B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  <w:r w:rsidRPr="00B40E7B">
              <w:rPr>
                <w:rFonts w:ascii="Arial" w:hAnsi="Arial" w:cs="Arial"/>
                <w:sz w:val="20"/>
                <w:szCs w:val="20"/>
                <w:u w:val="single"/>
              </w:rPr>
              <w:t>TYPED NAME &amp; TITLE OF SIGNER</w:t>
            </w:r>
            <w:r w:rsidRPr="00B40E7B">
              <w:rPr>
                <w:rFonts w:ascii="Arial" w:hAnsi="Arial" w:cs="Arial"/>
                <w:sz w:val="20"/>
                <w:szCs w:val="20"/>
              </w:rPr>
              <w:t>: __________________________________________________</w:t>
            </w:r>
            <w:r w:rsidR="004849E9">
              <w:rPr>
                <w:rFonts w:ascii="Arial" w:hAnsi="Arial" w:cs="Arial"/>
                <w:sz w:val="20"/>
                <w:szCs w:val="20"/>
              </w:rPr>
              <w:t>_____</w:t>
            </w:r>
            <w:r w:rsidR="00803DDD">
              <w:rPr>
                <w:rFonts w:ascii="Arial" w:hAnsi="Arial" w:cs="Arial"/>
                <w:sz w:val="20"/>
                <w:szCs w:val="20"/>
              </w:rPr>
              <w:t>__</w:t>
            </w:r>
          </w:p>
          <w:p w14:paraId="54DC4905" w14:textId="77777777" w:rsidR="002B1D8C" w:rsidRDefault="002B1D8C" w:rsidP="002B1D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EA386F" w14:textId="77777777" w:rsidR="002B1D8C" w:rsidRDefault="002B1D8C" w:rsidP="00DC3F6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3EF12C" w14:textId="77777777" w:rsidR="00A52848" w:rsidRDefault="00A52848" w:rsidP="00DC3F67">
      <w:pPr>
        <w:rPr>
          <w:rFonts w:ascii="Arial" w:hAnsi="Arial" w:cs="Arial"/>
          <w:sz w:val="20"/>
          <w:szCs w:val="20"/>
        </w:rPr>
      </w:pPr>
    </w:p>
    <w:p w14:paraId="7AB6DAA1" w14:textId="4A2C5D11" w:rsidR="00B40E7B" w:rsidRDefault="008D4202" w:rsidP="00DC3F6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</w:t>
      </w:r>
      <w:r w:rsidRPr="00335B44">
        <w:rPr>
          <w:rFonts w:ascii="Arial" w:hAnsi="Arial" w:cs="Arial"/>
          <w:i/>
          <w:sz w:val="20"/>
          <w:szCs w:val="20"/>
        </w:rPr>
        <w:t xml:space="preserve">Name </w:t>
      </w:r>
      <w:r w:rsidR="0015527E">
        <w:rPr>
          <w:rFonts w:ascii="Arial" w:hAnsi="Arial" w:cs="Arial"/>
          <w:i/>
          <w:sz w:val="20"/>
          <w:szCs w:val="20"/>
        </w:rPr>
        <w:t>must</w:t>
      </w:r>
      <w:r w:rsidRPr="00335B44">
        <w:rPr>
          <w:rFonts w:ascii="Arial" w:hAnsi="Arial" w:cs="Arial"/>
          <w:i/>
          <w:sz w:val="20"/>
          <w:szCs w:val="20"/>
        </w:rPr>
        <w:t xml:space="preserve"> match </w:t>
      </w:r>
      <w:r w:rsidR="00FF5C0F">
        <w:rPr>
          <w:rFonts w:ascii="Arial" w:hAnsi="Arial" w:cs="Arial"/>
          <w:i/>
          <w:sz w:val="20"/>
          <w:szCs w:val="20"/>
        </w:rPr>
        <w:t>UEI</w:t>
      </w:r>
      <w:r w:rsidR="00FF5C0F" w:rsidRPr="00335B44">
        <w:rPr>
          <w:rFonts w:ascii="Arial" w:hAnsi="Arial" w:cs="Arial"/>
          <w:i/>
          <w:sz w:val="20"/>
          <w:szCs w:val="20"/>
        </w:rPr>
        <w:t xml:space="preserve"> </w:t>
      </w:r>
      <w:r w:rsidRPr="00335B44">
        <w:rPr>
          <w:rFonts w:ascii="Arial" w:hAnsi="Arial" w:cs="Arial"/>
          <w:i/>
          <w:sz w:val="20"/>
          <w:szCs w:val="20"/>
        </w:rPr>
        <w:t>Number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53EE54CA" w14:textId="77777777" w:rsidR="0015527E" w:rsidRDefault="0015527E" w:rsidP="00DC3F67">
      <w:pPr>
        <w:rPr>
          <w:rFonts w:ascii="Arial" w:hAnsi="Arial" w:cs="Arial"/>
          <w:sz w:val="20"/>
          <w:szCs w:val="20"/>
        </w:rPr>
      </w:pPr>
    </w:p>
    <w:p w14:paraId="79379E6C" w14:textId="77777777" w:rsidR="0015527E" w:rsidRDefault="0015527E" w:rsidP="00DC3F67">
      <w:pPr>
        <w:rPr>
          <w:rFonts w:ascii="Arial" w:hAnsi="Arial" w:cs="Arial"/>
          <w:sz w:val="20"/>
          <w:szCs w:val="20"/>
        </w:rPr>
      </w:pPr>
    </w:p>
    <w:sectPr w:rsidR="0015527E" w:rsidSect="0067327E">
      <w:headerReference w:type="even" r:id="rId12"/>
      <w:headerReference w:type="default" r:id="rId13"/>
      <w:footerReference w:type="default" r:id="rId14"/>
      <w:footerReference w:type="first" r:id="rId15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81AF26" w14:textId="77777777" w:rsidR="001947C8" w:rsidRDefault="001947C8" w:rsidP="00646611">
      <w:pPr>
        <w:spacing w:after="0" w:line="240" w:lineRule="auto"/>
      </w:pPr>
      <w:r>
        <w:separator/>
      </w:r>
    </w:p>
  </w:endnote>
  <w:endnote w:type="continuationSeparator" w:id="0">
    <w:p w14:paraId="0113EDF1" w14:textId="77777777" w:rsidR="001947C8" w:rsidRDefault="001947C8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440547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BCA39E" w14:textId="16301CEA" w:rsidR="00A04CB1" w:rsidRDefault="00A04CB1" w:rsidP="00B07F6C">
        <w:pPr>
          <w:pStyle w:val="Footer"/>
          <w:ind w:firstLine="720"/>
          <w:jc w:val="right"/>
        </w:pPr>
        <w:r>
          <w:t xml:space="preserve">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5A9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CDDC43C" w14:textId="77777777" w:rsidR="00A04CB1" w:rsidRDefault="00A04C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05523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4A7705" w14:textId="45815A6A" w:rsidR="00A04CB1" w:rsidRDefault="00A04CB1" w:rsidP="00B07F6C">
        <w:pPr>
          <w:pStyle w:val="Footer"/>
          <w:ind w:firstLine="144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541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C4C7FF" w14:textId="77777777" w:rsidR="00A04CB1" w:rsidRDefault="00A04C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C14F5" w14:textId="77777777" w:rsidR="001947C8" w:rsidRDefault="001947C8" w:rsidP="00646611">
      <w:pPr>
        <w:spacing w:after="0" w:line="240" w:lineRule="auto"/>
      </w:pPr>
      <w:r>
        <w:separator/>
      </w:r>
    </w:p>
  </w:footnote>
  <w:footnote w:type="continuationSeparator" w:id="0">
    <w:p w14:paraId="20A65D87" w14:textId="77777777" w:rsidR="001947C8" w:rsidRDefault="001947C8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DD381" w14:textId="77777777" w:rsidR="00A04CB1" w:rsidRDefault="00A04CB1">
    <w:pPr>
      <w:pStyle w:val="Head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13FB09D" wp14:editId="6367567E">
          <wp:simplePos x="0" y="0"/>
          <wp:positionH relativeFrom="column">
            <wp:posOffset>-639667</wp:posOffset>
          </wp:positionH>
          <wp:positionV relativeFrom="paragraph">
            <wp:posOffset>-445770</wp:posOffset>
          </wp:positionV>
          <wp:extent cx="7755408" cy="10036366"/>
          <wp:effectExtent l="0" t="0" r="0" b="317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HHS Letterhead Background 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5408" cy="100363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8C357" w14:textId="77777777" w:rsidR="00A04CB1" w:rsidRPr="00F827B5" w:rsidRDefault="00A04CB1" w:rsidP="00F827B5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E6E095A" wp14:editId="2E69728D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094" cy="10058004"/>
          <wp:effectExtent l="0" t="0" r="635" b="63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HHS Letterhead 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4" cy="100580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22FB1"/>
    <w:multiLevelType w:val="hybridMultilevel"/>
    <w:tmpl w:val="5DF4C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31BC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2096C"/>
    <w:multiLevelType w:val="hybridMultilevel"/>
    <w:tmpl w:val="10C6C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4186F"/>
    <w:multiLevelType w:val="hybridMultilevel"/>
    <w:tmpl w:val="FDAEA0C4"/>
    <w:lvl w:ilvl="0" w:tplc="91E450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E68412F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</w:rPr>
    </w:lvl>
    <w:lvl w:ilvl="2" w:tplc="FD987E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B1755F"/>
    <w:multiLevelType w:val="hybridMultilevel"/>
    <w:tmpl w:val="605AD11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B77D85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D2FFA"/>
    <w:multiLevelType w:val="hybridMultilevel"/>
    <w:tmpl w:val="90EC1D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74607F"/>
    <w:multiLevelType w:val="hybridMultilevel"/>
    <w:tmpl w:val="F1EEC002"/>
    <w:lvl w:ilvl="0" w:tplc="89F86EC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7F3848"/>
    <w:multiLevelType w:val="hybridMultilevel"/>
    <w:tmpl w:val="CFC2BF6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592EB4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C46E12"/>
    <w:multiLevelType w:val="hybridMultilevel"/>
    <w:tmpl w:val="036CA6AA"/>
    <w:lvl w:ilvl="0" w:tplc="8206C3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28923134"/>
    <w:multiLevelType w:val="hybridMultilevel"/>
    <w:tmpl w:val="8BBE83C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2B260D08"/>
    <w:multiLevelType w:val="hybridMultilevel"/>
    <w:tmpl w:val="3DD0A46E"/>
    <w:numStyleLink w:val="ImportedStyle6"/>
  </w:abstractNum>
  <w:abstractNum w:abstractNumId="17" w15:restartNumberingAfterBreak="0">
    <w:nsid w:val="2DAB2414"/>
    <w:multiLevelType w:val="hybridMultilevel"/>
    <w:tmpl w:val="74D0CDD8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8" w15:restartNumberingAfterBreak="0">
    <w:nsid w:val="2E955346"/>
    <w:multiLevelType w:val="hybridMultilevel"/>
    <w:tmpl w:val="F94E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D736CD"/>
    <w:multiLevelType w:val="hybridMultilevel"/>
    <w:tmpl w:val="007E5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D7151E"/>
    <w:multiLevelType w:val="hybridMultilevel"/>
    <w:tmpl w:val="A1FA7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AF4FEE"/>
    <w:multiLevelType w:val="hybridMultilevel"/>
    <w:tmpl w:val="6CBC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15E1C"/>
    <w:multiLevelType w:val="hybridMultilevel"/>
    <w:tmpl w:val="6636C4BC"/>
    <w:lvl w:ilvl="0" w:tplc="E27E90E4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82940BE"/>
    <w:multiLevelType w:val="multilevel"/>
    <w:tmpl w:val="DA7079AA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31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3CAC40C5"/>
    <w:multiLevelType w:val="hybridMultilevel"/>
    <w:tmpl w:val="BD62E9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784572"/>
    <w:multiLevelType w:val="multilevel"/>
    <w:tmpl w:val="EDFEE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3E8D5B7E"/>
    <w:multiLevelType w:val="hybridMultilevel"/>
    <w:tmpl w:val="56AC94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0897683"/>
    <w:multiLevelType w:val="hybridMultilevel"/>
    <w:tmpl w:val="A24A7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737001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AC08BA"/>
    <w:multiLevelType w:val="hybridMultilevel"/>
    <w:tmpl w:val="1C3A2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454765A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CA60B0"/>
    <w:multiLevelType w:val="hybridMultilevel"/>
    <w:tmpl w:val="2214C6C6"/>
    <w:styleLink w:val="ImportedStyle8"/>
    <w:lvl w:ilvl="0" w:tplc="316688A8">
      <w:start w:val="1"/>
      <w:numFmt w:val="bullet"/>
      <w:lvlText w:val="·"/>
      <w:lvlJc w:val="left"/>
      <w:pPr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83CD2EA">
      <w:start w:val="1"/>
      <w:numFmt w:val="bullet"/>
      <w:lvlText w:val="o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37864EA">
      <w:start w:val="1"/>
      <w:numFmt w:val="bullet"/>
      <w:lvlText w:val="▪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CAFE7E">
      <w:start w:val="1"/>
      <w:numFmt w:val="bullet"/>
      <w:lvlText w:val="·"/>
      <w:lvlJc w:val="left"/>
      <w:pPr>
        <w:ind w:left="43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47AD80E">
      <w:start w:val="1"/>
      <w:numFmt w:val="bullet"/>
      <w:lvlText w:val="o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BA42EEE">
      <w:start w:val="1"/>
      <w:numFmt w:val="bullet"/>
      <w:lvlText w:val="▪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1AA723C">
      <w:start w:val="1"/>
      <w:numFmt w:val="bullet"/>
      <w:lvlText w:val="·"/>
      <w:lvlJc w:val="left"/>
      <w:pPr>
        <w:ind w:left="64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3CA151C">
      <w:start w:val="1"/>
      <w:numFmt w:val="bullet"/>
      <w:lvlText w:val="o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2707A28">
      <w:start w:val="1"/>
      <w:numFmt w:val="bullet"/>
      <w:lvlText w:val="▪"/>
      <w:lvlJc w:val="left"/>
      <w:pPr>
        <w:ind w:left="79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4CF34ECF"/>
    <w:multiLevelType w:val="hybridMultilevel"/>
    <w:tmpl w:val="666E0B5C"/>
    <w:styleLink w:val="ImportedStyle7"/>
    <w:lvl w:ilvl="0" w:tplc="16505C1C">
      <w:start w:val="1"/>
      <w:numFmt w:val="bullet"/>
      <w:lvlText w:val="·"/>
      <w:lvlJc w:val="left"/>
      <w:pPr>
        <w:tabs>
          <w:tab w:val="left" w:pos="-360"/>
          <w:tab w:val="left" w:pos="1080"/>
          <w:tab w:val="left" w:pos="5040"/>
        </w:tabs>
        <w:ind w:left="21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D1EB406">
      <w:start w:val="1"/>
      <w:numFmt w:val="bullet"/>
      <w:lvlText w:val="o"/>
      <w:lvlJc w:val="left"/>
      <w:pPr>
        <w:tabs>
          <w:tab w:val="left" w:pos="-360"/>
          <w:tab w:val="left" w:pos="1080"/>
          <w:tab w:val="left" w:pos="5040"/>
        </w:tabs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C009B32">
      <w:start w:val="1"/>
      <w:numFmt w:val="bullet"/>
      <w:lvlText w:val="▪"/>
      <w:lvlJc w:val="left"/>
      <w:pPr>
        <w:tabs>
          <w:tab w:val="left" w:pos="-360"/>
          <w:tab w:val="left" w:pos="1080"/>
          <w:tab w:val="left" w:pos="504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C6E9438">
      <w:start w:val="1"/>
      <w:numFmt w:val="bullet"/>
      <w:lvlText w:val="•"/>
      <w:lvlJc w:val="left"/>
      <w:pPr>
        <w:tabs>
          <w:tab w:val="left" w:pos="-360"/>
          <w:tab w:val="left" w:pos="1080"/>
          <w:tab w:val="left" w:pos="5040"/>
        </w:tabs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1F20DB6">
      <w:start w:val="1"/>
      <w:numFmt w:val="bullet"/>
      <w:lvlText w:val="o"/>
      <w:lvlJc w:val="left"/>
      <w:pPr>
        <w:tabs>
          <w:tab w:val="left" w:pos="-360"/>
          <w:tab w:val="left" w:pos="108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EE2ADA0">
      <w:start w:val="1"/>
      <w:numFmt w:val="bullet"/>
      <w:lvlText w:val="▪"/>
      <w:lvlJc w:val="left"/>
      <w:pPr>
        <w:tabs>
          <w:tab w:val="left" w:pos="-360"/>
          <w:tab w:val="left" w:pos="1080"/>
          <w:tab w:val="left" w:pos="504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F0AF3D8">
      <w:start w:val="1"/>
      <w:numFmt w:val="bullet"/>
      <w:lvlText w:val="•"/>
      <w:lvlJc w:val="left"/>
      <w:pPr>
        <w:tabs>
          <w:tab w:val="left" w:pos="-360"/>
          <w:tab w:val="left" w:pos="1080"/>
          <w:tab w:val="left" w:pos="5040"/>
        </w:tabs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5E77D0">
      <w:start w:val="1"/>
      <w:numFmt w:val="bullet"/>
      <w:lvlText w:val="o"/>
      <w:lvlJc w:val="left"/>
      <w:pPr>
        <w:tabs>
          <w:tab w:val="left" w:pos="-360"/>
          <w:tab w:val="left" w:pos="1080"/>
          <w:tab w:val="left" w:pos="5040"/>
        </w:tabs>
        <w:ind w:left="72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80AFF2">
      <w:start w:val="1"/>
      <w:numFmt w:val="bullet"/>
      <w:lvlText w:val="▪"/>
      <w:lvlJc w:val="left"/>
      <w:pPr>
        <w:tabs>
          <w:tab w:val="left" w:pos="-360"/>
          <w:tab w:val="left" w:pos="1080"/>
          <w:tab w:val="left" w:pos="5040"/>
        </w:tabs>
        <w:ind w:left="79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4DF151F1"/>
    <w:multiLevelType w:val="hybridMultilevel"/>
    <w:tmpl w:val="6636C4BC"/>
    <w:lvl w:ilvl="0" w:tplc="E27E90E4">
      <w:start w:val="1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15E4033"/>
    <w:multiLevelType w:val="hybridMultilevel"/>
    <w:tmpl w:val="8A1CF8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93D34D9"/>
    <w:multiLevelType w:val="hybridMultilevel"/>
    <w:tmpl w:val="A238E8C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E27E90E4">
      <w:start w:val="1"/>
      <w:numFmt w:val="lowerRoman"/>
      <w:lvlText w:val="(%2)"/>
      <w:lvlJc w:val="left"/>
      <w:pPr>
        <w:ind w:left="2160" w:hanging="720"/>
      </w:pPr>
      <w:rPr>
        <w:rFonts w:hint="default"/>
      </w:rPr>
    </w:lvl>
    <w:lvl w:ilvl="2" w:tplc="10E0C48C">
      <w:start w:val="1"/>
      <w:numFmt w:val="upperLetter"/>
      <w:lvlText w:val="(%3)"/>
      <w:lvlJc w:val="left"/>
      <w:pPr>
        <w:ind w:left="2700" w:hanging="360"/>
      </w:pPr>
      <w:rPr>
        <w:rFonts w:hint="default"/>
      </w:rPr>
    </w:lvl>
    <w:lvl w:ilvl="3" w:tplc="55BCA2BE">
      <w:start w:val="2"/>
      <w:numFmt w:val="lowerLetter"/>
      <w:lvlText w:val="%4."/>
      <w:lvlJc w:val="left"/>
      <w:pPr>
        <w:ind w:left="3240" w:hanging="360"/>
      </w:pPr>
      <w:rPr>
        <w:rFonts w:hint="default"/>
      </w:rPr>
    </w:lvl>
    <w:lvl w:ilvl="4" w:tplc="E47E364C">
      <w:start w:val="1"/>
      <w:numFmt w:val="upperLetter"/>
      <w:lvlText w:val="%5."/>
      <w:lvlJc w:val="left"/>
      <w:pPr>
        <w:ind w:left="3960" w:hanging="360"/>
      </w:pPr>
      <w:rPr>
        <w:rFonts w:hint="default"/>
        <w:u w:val="single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A02435C"/>
    <w:multiLevelType w:val="multilevel"/>
    <w:tmpl w:val="C7AA7D6A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0247C7"/>
    <w:multiLevelType w:val="hybridMultilevel"/>
    <w:tmpl w:val="CB68CE18"/>
    <w:styleLink w:val="ImportedStyle9"/>
    <w:lvl w:ilvl="0" w:tplc="1F0C6BDC">
      <w:start w:val="1"/>
      <w:numFmt w:val="bullet"/>
      <w:lvlText w:val="·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DC0F716">
      <w:start w:val="1"/>
      <w:numFmt w:val="bullet"/>
      <w:lvlText w:val="o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B965B7E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11E5EFA">
      <w:start w:val="1"/>
      <w:numFmt w:val="bullet"/>
      <w:lvlText w:val="·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8B09314">
      <w:start w:val="1"/>
      <w:numFmt w:val="bullet"/>
      <w:lvlText w:val="o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97882CA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3B88D46">
      <w:start w:val="1"/>
      <w:numFmt w:val="bullet"/>
      <w:lvlText w:val="·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788F17E">
      <w:start w:val="1"/>
      <w:numFmt w:val="bullet"/>
      <w:lvlText w:val="o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1F87462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62286F07"/>
    <w:multiLevelType w:val="hybridMultilevel"/>
    <w:tmpl w:val="CFC2BF6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9D4368C"/>
    <w:multiLevelType w:val="multilevel"/>
    <w:tmpl w:val="E3D0440C"/>
    <w:numStyleLink w:val="SchedofEvents-Numbered"/>
  </w:abstractNum>
  <w:abstractNum w:abstractNumId="40" w15:restartNumberingAfterBreak="0">
    <w:nsid w:val="6A131A1D"/>
    <w:multiLevelType w:val="hybridMultilevel"/>
    <w:tmpl w:val="F1EEC002"/>
    <w:lvl w:ilvl="0" w:tplc="89F86EC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A6CEC"/>
    <w:multiLevelType w:val="hybridMultilevel"/>
    <w:tmpl w:val="583A2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2482D"/>
    <w:multiLevelType w:val="hybridMultilevel"/>
    <w:tmpl w:val="3DD0A46E"/>
    <w:styleLink w:val="ImportedStyle6"/>
    <w:lvl w:ilvl="0" w:tplc="8862BA20">
      <w:start w:val="1"/>
      <w:numFmt w:val="lowerRoman"/>
      <w:lvlText w:val="%1."/>
      <w:lvlJc w:val="left"/>
      <w:pPr>
        <w:ind w:left="2160" w:hanging="4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924ECA">
      <w:start w:val="1"/>
      <w:numFmt w:val="lowerLetter"/>
      <w:lvlText w:val="%2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FE6FE2A">
      <w:start w:val="1"/>
      <w:numFmt w:val="lowerRoman"/>
      <w:lvlText w:val="%3."/>
      <w:lvlJc w:val="left"/>
      <w:pPr>
        <w:ind w:left="360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03EFAB8">
      <w:start w:val="1"/>
      <w:numFmt w:val="decimal"/>
      <w:lvlText w:val="%4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B828B4">
      <w:start w:val="1"/>
      <w:numFmt w:val="lowerLetter"/>
      <w:lvlText w:val="%5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1B8E7B0">
      <w:start w:val="1"/>
      <w:numFmt w:val="lowerRoman"/>
      <w:lvlText w:val="%6."/>
      <w:lvlJc w:val="left"/>
      <w:pPr>
        <w:ind w:left="576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062F456">
      <w:start w:val="1"/>
      <w:numFmt w:val="decimal"/>
      <w:lvlText w:val="%7."/>
      <w:lvlJc w:val="left"/>
      <w:pPr>
        <w:ind w:left="64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7E4590A">
      <w:start w:val="1"/>
      <w:numFmt w:val="lowerLetter"/>
      <w:lvlText w:val="%8."/>
      <w:lvlJc w:val="left"/>
      <w:pPr>
        <w:ind w:left="72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4A6C5F0">
      <w:start w:val="1"/>
      <w:numFmt w:val="lowerRoman"/>
      <w:lvlText w:val="%9."/>
      <w:lvlJc w:val="left"/>
      <w:pPr>
        <w:ind w:left="7920" w:hanging="30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6E57062"/>
    <w:multiLevelType w:val="hybridMultilevel"/>
    <w:tmpl w:val="521C7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76237AB"/>
    <w:multiLevelType w:val="hybridMultilevel"/>
    <w:tmpl w:val="55D40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FF4A83"/>
    <w:multiLevelType w:val="hybridMultilevel"/>
    <w:tmpl w:val="B30EB004"/>
    <w:styleLink w:val="ImportedStyle10"/>
    <w:lvl w:ilvl="0" w:tplc="1C960E8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4327A1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0D4AF3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EB061A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208E85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CA806C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CA6DA2E">
      <w:start w:val="1"/>
      <w:numFmt w:val="bullet"/>
      <w:lvlText w:val="·"/>
      <w:lvlJc w:val="left"/>
      <w:pPr>
        <w:ind w:left="72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06CCE8">
      <w:start w:val="1"/>
      <w:numFmt w:val="bullet"/>
      <w:lvlText w:val="o"/>
      <w:lvlJc w:val="left"/>
      <w:pPr>
        <w:ind w:left="79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DD60D9A">
      <w:start w:val="1"/>
      <w:numFmt w:val="bullet"/>
      <w:lvlText w:val="▪"/>
      <w:lvlJc w:val="left"/>
      <w:pPr>
        <w:ind w:left="86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6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upperLetter"/>
      <w:pStyle w:val="Level2"/>
      <w:lvlText w:val="%2.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7" w15:restartNumberingAfterBreak="0">
    <w:nsid w:val="7CDF443A"/>
    <w:multiLevelType w:val="hybridMultilevel"/>
    <w:tmpl w:val="D3D40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666F36"/>
    <w:multiLevelType w:val="hybridMultilevel"/>
    <w:tmpl w:val="5770BB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8"/>
  </w:num>
  <w:num w:numId="3">
    <w:abstractNumId w:val="39"/>
  </w:num>
  <w:num w:numId="4">
    <w:abstractNumId w:val="14"/>
  </w:num>
  <w:num w:numId="5">
    <w:abstractNumId w:val="46"/>
  </w:num>
  <w:num w:numId="6">
    <w:abstractNumId w:val="11"/>
  </w:num>
  <w:num w:numId="7">
    <w:abstractNumId w:val="23"/>
  </w:num>
  <w:num w:numId="8">
    <w:abstractNumId w:val="0"/>
  </w:num>
  <w:num w:numId="9">
    <w:abstractNumId w:val="20"/>
  </w:num>
  <w:num w:numId="10">
    <w:abstractNumId w:val="36"/>
  </w:num>
  <w:num w:numId="11">
    <w:abstractNumId w:val="48"/>
  </w:num>
  <w:num w:numId="12">
    <w:abstractNumId w:val="9"/>
  </w:num>
  <w:num w:numId="13">
    <w:abstractNumId w:val="42"/>
  </w:num>
  <w:num w:numId="14">
    <w:abstractNumId w:val="16"/>
  </w:num>
  <w:num w:numId="15">
    <w:abstractNumId w:val="32"/>
  </w:num>
  <w:num w:numId="16">
    <w:abstractNumId w:val="31"/>
  </w:num>
  <w:num w:numId="17">
    <w:abstractNumId w:val="16"/>
    <w:lvlOverride w:ilvl="0">
      <w:startOverride w:val="3"/>
    </w:lvlOverride>
  </w:num>
  <w:num w:numId="18">
    <w:abstractNumId w:val="37"/>
  </w:num>
  <w:num w:numId="19">
    <w:abstractNumId w:val="45"/>
  </w:num>
  <w:num w:numId="20">
    <w:abstractNumId w:val="16"/>
    <w:lvlOverride w:ilvl="0">
      <w:startOverride w:val="4"/>
    </w:lvlOverride>
  </w:num>
  <w:num w:numId="21">
    <w:abstractNumId w:val="28"/>
  </w:num>
  <w:num w:numId="22">
    <w:abstractNumId w:val="18"/>
  </w:num>
  <w:num w:numId="23">
    <w:abstractNumId w:val="15"/>
  </w:num>
  <w:num w:numId="24">
    <w:abstractNumId w:val="6"/>
  </w:num>
  <w:num w:numId="25">
    <w:abstractNumId w:val="43"/>
  </w:num>
  <w:num w:numId="26">
    <w:abstractNumId w:val="21"/>
  </w:num>
  <w:num w:numId="27">
    <w:abstractNumId w:val="47"/>
  </w:num>
  <w:num w:numId="28">
    <w:abstractNumId w:val="35"/>
  </w:num>
  <w:num w:numId="29">
    <w:abstractNumId w:val="4"/>
  </w:num>
  <w:num w:numId="30">
    <w:abstractNumId w:val="34"/>
  </w:num>
  <w:num w:numId="31">
    <w:abstractNumId w:val="25"/>
  </w:num>
  <w:num w:numId="32">
    <w:abstractNumId w:val="22"/>
  </w:num>
  <w:num w:numId="33">
    <w:abstractNumId w:val="33"/>
  </w:num>
  <w:num w:numId="34">
    <w:abstractNumId w:val="30"/>
  </w:num>
  <w:num w:numId="35">
    <w:abstractNumId w:val="26"/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6"/>
  </w:num>
  <w:num w:numId="51">
    <w:abstractNumId w:val="44"/>
  </w:num>
  <w:num w:numId="52">
    <w:abstractNumId w:val="24"/>
  </w:num>
  <w:num w:numId="53">
    <w:abstractNumId w:val="7"/>
  </w:num>
  <w:num w:numId="54">
    <w:abstractNumId w:val="5"/>
  </w:num>
  <w:num w:numId="55">
    <w:abstractNumId w:val="24"/>
  </w:num>
  <w:num w:numId="56">
    <w:abstractNumId w:val="46"/>
  </w:num>
  <w:num w:numId="57">
    <w:abstractNumId w:val="41"/>
  </w:num>
  <w:num w:numId="58">
    <w:abstractNumId w:val="17"/>
  </w:num>
  <w:num w:numId="59">
    <w:abstractNumId w:val="46"/>
  </w:num>
  <w:num w:numId="60">
    <w:abstractNumId w:val="46"/>
  </w:num>
  <w:num w:numId="61">
    <w:abstractNumId w:val="46"/>
  </w:num>
  <w:num w:numId="62">
    <w:abstractNumId w:val="24"/>
  </w:num>
  <w:num w:numId="63">
    <w:abstractNumId w:val="24"/>
  </w:num>
  <w:num w:numId="64">
    <w:abstractNumId w:val="24"/>
  </w:num>
  <w:num w:numId="65">
    <w:abstractNumId w:val="24"/>
  </w:num>
  <w:num w:numId="66">
    <w:abstractNumId w:val="46"/>
  </w:num>
  <w:num w:numId="67">
    <w:abstractNumId w:val="12"/>
  </w:num>
  <w:num w:numId="68">
    <w:abstractNumId w:val="46"/>
  </w:num>
  <w:num w:numId="69">
    <w:abstractNumId w:val="46"/>
  </w:num>
  <w:num w:numId="70">
    <w:abstractNumId w:val="19"/>
  </w:num>
  <w:num w:numId="71">
    <w:abstractNumId w:val="46"/>
  </w:num>
  <w:num w:numId="72">
    <w:abstractNumId w:val="29"/>
  </w:num>
  <w:num w:numId="73">
    <w:abstractNumId w:val="46"/>
  </w:num>
  <w:num w:numId="74">
    <w:abstractNumId w:val="24"/>
  </w:num>
  <w:num w:numId="75">
    <w:abstractNumId w:val="24"/>
  </w:num>
  <w:num w:numId="76">
    <w:abstractNumId w:val="24"/>
  </w:num>
  <w:num w:numId="77">
    <w:abstractNumId w:val="24"/>
  </w:num>
  <w:num w:numId="78">
    <w:abstractNumId w:val="13"/>
  </w:num>
  <w:num w:numId="79">
    <w:abstractNumId w:val="10"/>
  </w:num>
  <w:num w:numId="80">
    <w:abstractNumId w:val="46"/>
  </w:num>
  <w:num w:numId="81">
    <w:abstractNumId w:val="46"/>
  </w:num>
  <w:num w:numId="82">
    <w:abstractNumId w:val="46"/>
  </w:num>
  <w:num w:numId="83">
    <w:abstractNumId w:val="3"/>
  </w:num>
  <w:num w:numId="84">
    <w:abstractNumId w:val="46"/>
  </w:num>
  <w:num w:numId="85">
    <w:abstractNumId w:val="46"/>
  </w:num>
  <w:num w:numId="86">
    <w:abstractNumId w:val="46"/>
  </w:num>
  <w:num w:numId="87">
    <w:abstractNumId w:val="1"/>
  </w:num>
  <w:num w:numId="88">
    <w:abstractNumId w:val="38"/>
  </w:num>
  <w:num w:numId="89">
    <w:abstractNumId w:val="40"/>
  </w:num>
  <w:num w:numId="90">
    <w:abstractNumId w:val="2"/>
  </w:num>
  <w:num w:numId="91">
    <w:abstractNumId w:val="27"/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ocumentProtection w:edit="trackedChange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TY2MzaxNDGxNDVQ0lEKTi0uzszPAykwqgUA7h4bhiwAAAA="/>
  </w:docVars>
  <w:rsids>
    <w:rsidRoot w:val="00646611"/>
    <w:rsid w:val="000000AD"/>
    <w:rsid w:val="000015CA"/>
    <w:rsid w:val="00002AE5"/>
    <w:rsid w:val="00004C60"/>
    <w:rsid w:val="000079E0"/>
    <w:rsid w:val="00007EF2"/>
    <w:rsid w:val="000110FB"/>
    <w:rsid w:val="00012FFA"/>
    <w:rsid w:val="00013719"/>
    <w:rsid w:val="00014591"/>
    <w:rsid w:val="0001665A"/>
    <w:rsid w:val="00020C88"/>
    <w:rsid w:val="00021470"/>
    <w:rsid w:val="00024ED8"/>
    <w:rsid w:val="00030E99"/>
    <w:rsid w:val="00037A51"/>
    <w:rsid w:val="0004032C"/>
    <w:rsid w:val="00040E84"/>
    <w:rsid w:val="00041B8E"/>
    <w:rsid w:val="00045152"/>
    <w:rsid w:val="00050235"/>
    <w:rsid w:val="00054C29"/>
    <w:rsid w:val="00055158"/>
    <w:rsid w:val="00065EC9"/>
    <w:rsid w:val="000678E2"/>
    <w:rsid w:val="000772F5"/>
    <w:rsid w:val="000803B5"/>
    <w:rsid w:val="00081152"/>
    <w:rsid w:val="000812DB"/>
    <w:rsid w:val="00082D5F"/>
    <w:rsid w:val="000862FD"/>
    <w:rsid w:val="000864F0"/>
    <w:rsid w:val="00086B71"/>
    <w:rsid w:val="00090721"/>
    <w:rsid w:val="00091875"/>
    <w:rsid w:val="00093830"/>
    <w:rsid w:val="000947D1"/>
    <w:rsid w:val="000958C6"/>
    <w:rsid w:val="00095A1F"/>
    <w:rsid w:val="00097CE0"/>
    <w:rsid w:val="000A0D95"/>
    <w:rsid w:val="000A4137"/>
    <w:rsid w:val="000A60C9"/>
    <w:rsid w:val="000A783C"/>
    <w:rsid w:val="000A7AE0"/>
    <w:rsid w:val="000B4D8A"/>
    <w:rsid w:val="000C1F45"/>
    <w:rsid w:val="000C3459"/>
    <w:rsid w:val="000C35C0"/>
    <w:rsid w:val="000C46DD"/>
    <w:rsid w:val="000C6A33"/>
    <w:rsid w:val="000D076F"/>
    <w:rsid w:val="000D2B64"/>
    <w:rsid w:val="000D3BF1"/>
    <w:rsid w:val="000D4AF9"/>
    <w:rsid w:val="000D506C"/>
    <w:rsid w:val="000D6943"/>
    <w:rsid w:val="000E1B71"/>
    <w:rsid w:val="000E32F0"/>
    <w:rsid w:val="001012A6"/>
    <w:rsid w:val="00101A28"/>
    <w:rsid w:val="0010453B"/>
    <w:rsid w:val="0011042A"/>
    <w:rsid w:val="00111621"/>
    <w:rsid w:val="0011228A"/>
    <w:rsid w:val="00112298"/>
    <w:rsid w:val="001144BF"/>
    <w:rsid w:val="00124D99"/>
    <w:rsid w:val="001343B9"/>
    <w:rsid w:val="00136E33"/>
    <w:rsid w:val="00137AB4"/>
    <w:rsid w:val="00137C3B"/>
    <w:rsid w:val="001455D2"/>
    <w:rsid w:val="00146BB8"/>
    <w:rsid w:val="001475FD"/>
    <w:rsid w:val="001538C1"/>
    <w:rsid w:val="0015527E"/>
    <w:rsid w:val="00155638"/>
    <w:rsid w:val="00164748"/>
    <w:rsid w:val="001736F3"/>
    <w:rsid w:val="0017376B"/>
    <w:rsid w:val="00176787"/>
    <w:rsid w:val="00176D00"/>
    <w:rsid w:val="00181302"/>
    <w:rsid w:val="00182F36"/>
    <w:rsid w:val="00187CB5"/>
    <w:rsid w:val="00190CCA"/>
    <w:rsid w:val="00190F1B"/>
    <w:rsid w:val="00194305"/>
    <w:rsid w:val="001947C8"/>
    <w:rsid w:val="00195083"/>
    <w:rsid w:val="001A107F"/>
    <w:rsid w:val="001A3053"/>
    <w:rsid w:val="001A420E"/>
    <w:rsid w:val="001A436A"/>
    <w:rsid w:val="001A5117"/>
    <w:rsid w:val="001A5CAE"/>
    <w:rsid w:val="001A6A1A"/>
    <w:rsid w:val="001B0699"/>
    <w:rsid w:val="001B756D"/>
    <w:rsid w:val="001C023A"/>
    <w:rsid w:val="001C3CF1"/>
    <w:rsid w:val="001C538D"/>
    <w:rsid w:val="001D385C"/>
    <w:rsid w:val="001D5E6D"/>
    <w:rsid w:val="001E0F44"/>
    <w:rsid w:val="001E1DCA"/>
    <w:rsid w:val="001E4FEE"/>
    <w:rsid w:val="001F0304"/>
    <w:rsid w:val="001F291F"/>
    <w:rsid w:val="001F2C70"/>
    <w:rsid w:val="001F3803"/>
    <w:rsid w:val="001F4360"/>
    <w:rsid w:val="001F5E92"/>
    <w:rsid w:val="001F672F"/>
    <w:rsid w:val="0020552A"/>
    <w:rsid w:val="00207B51"/>
    <w:rsid w:val="002123C6"/>
    <w:rsid w:val="00215563"/>
    <w:rsid w:val="002162EB"/>
    <w:rsid w:val="00217E15"/>
    <w:rsid w:val="00221626"/>
    <w:rsid w:val="002259EA"/>
    <w:rsid w:val="00227706"/>
    <w:rsid w:val="002344EB"/>
    <w:rsid w:val="0023727C"/>
    <w:rsid w:val="00243CDB"/>
    <w:rsid w:val="00244E8F"/>
    <w:rsid w:val="00246E19"/>
    <w:rsid w:val="002508E4"/>
    <w:rsid w:val="00251DF6"/>
    <w:rsid w:val="00251E35"/>
    <w:rsid w:val="0025261F"/>
    <w:rsid w:val="002550F9"/>
    <w:rsid w:val="00264194"/>
    <w:rsid w:val="00267C0A"/>
    <w:rsid w:val="00274D3C"/>
    <w:rsid w:val="00274D3D"/>
    <w:rsid w:val="00280635"/>
    <w:rsid w:val="00281D4E"/>
    <w:rsid w:val="00282D1F"/>
    <w:rsid w:val="0029191B"/>
    <w:rsid w:val="00293048"/>
    <w:rsid w:val="00293988"/>
    <w:rsid w:val="00294CA8"/>
    <w:rsid w:val="00295A4D"/>
    <w:rsid w:val="002A0E13"/>
    <w:rsid w:val="002A0EE6"/>
    <w:rsid w:val="002A2B16"/>
    <w:rsid w:val="002A3880"/>
    <w:rsid w:val="002A7767"/>
    <w:rsid w:val="002B1D8C"/>
    <w:rsid w:val="002B78EC"/>
    <w:rsid w:val="002B7957"/>
    <w:rsid w:val="002C765F"/>
    <w:rsid w:val="002D1D7B"/>
    <w:rsid w:val="002D5632"/>
    <w:rsid w:val="002D7A4B"/>
    <w:rsid w:val="002E426D"/>
    <w:rsid w:val="002E438A"/>
    <w:rsid w:val="002E4A6A"/>
    <w:rsid w:val="002E565C"/>
    <w:rsid w:val="002E7EC4"/>
    <w:rsid w:val="002F395F"/>
    <w:rsid w:val="002F4AC0"/>
    <w:rsid w:val="002F5A92"/>
    <w:rsid w:val="002F70C5"/>
    <w:rsid w:val="00306A76"/>
    <w:rsid w:val="00307A0D"/>
    <w:rsid w:val="00314353"/>
    <w:rsid w:val="00314D31"/>
    <w:rsid w:val="00320D67"/>
    <w:rsid w:val="00326C7F"/>
    <w:rsid w:val="00331266"/>
    <w:rsid w:val="003315F3"/>
    <w:rsid w:val="00335B44"/>
    <w:rsid w:val="0034152C"/>
    <w:rsid w:val="003420A3"/>
    <w:rsid w:val="00342C1C"/>
    <w:rsid w:val="003430A2"/>
    <w:rsid w:val="003456AE"/>
    <w:rsid w:val="00350A21"/>
    <w:rsid w:val="00352A02"/>
    <w:rsid w:val="00353366"/>
    <w:rsid w:val="00354AE4"/>
    <w:rsid w:val="003572A0"/>
    <w:rsid w:val="00367BC5"/>
    <w:rsid w:val="003731FB"/>
    <w:rsid w:val="00373A29"/>
    <w:rsid w:val="00375584"/>
    <w:rsid w:val="003760F0"/>
    <w:rsid w:val="00377F30"/>
    <w:rsid w:val="0038440F"/>
    <w:rsid w:val="00384EDF"/>
    <w:rsid w:val="00386007"/>
    <w:rsid w:val="0038693B"/>
    <w:rsid w:val="003A4FF5"/>
    <w:rsid w:val="003A70FC"/>
    <w:rsid w:val="003A7598"/>
    <w:rsid w:val="003B260D"/>
    <w:rsid w:val="003B5355"/>
    <w:rsid w:val="003B61C6"/>
    <w:rsid w:val="003C08DC"/>
    <w:rsid w:val="003C31EB"/>
    <w:rsid w:val="003C7B69"/>
    <w:rsid w:val="003D162A"/>
    <w:rsid w:val="003D59A4"/>
    <w:rsid w:val="003E3103"/>
    <w:rsid w:val="003E3465"/>
    <w:rsid w:val="003E4FFD"/>
    <w:rsid w:val="003E5CB2"/>
    <w:rsid w:val="003F090E"/>
    <w:rsid w:val="003F171B"/>
    <w:rsid w:val="003F1ABB"/>
    <w:rsid w:val="003F3EC9"/>
    <w:rsid w:val="003F73BD"/>
    <w:rsid w:val="004014DC"/>
    <w:rsid w:val="004063E0"/>
    <w:rsid w:val="004120B0"/>
    <w:rsid w:val="00415B13"/>
    <w:rsid w:val="004161EF"/>
    <w:rsid w:val="00417A89"/>
    <w:rsid w:val="0042018E"/>
    <w:rsid w:val="004250CB"/>
    <w:rsid w:val="00425BD7"/>
    <w:rsid w:val="00426790"/>
    <w:rsid w:val="00426992"/>
    <w:rsid w:val="00443FC3"/>
    <w:rsid w:val="00447BEC"/>
    <w:rsid w:val="00451071"/>
    <w:rsid w:val="00457492"/>
    <w:rsid w:val="004576E7"/>
    <w:rsid w:val="00461F72"/>
    <w:rsid w:val="00470291"/>
    <w:rsid w:val="0047236A"/>
    <w:rsid w:val="00475A9D"/>
    <w:rsid w:val="00480F6B"/>
    <w:rsid w:val="0048248D"/>
    <w:rsid w:val="004849E9"/>
    <w:rsid w:val="004A01E9"/>
    <w:rsid w:val="004A57A7"/>
    <w:rsid w:val="004A5D22"/>
    <w:rsid w:val="004A68F7"/>
    <w:rsid w:val="004B599F"/>
    <w:rsid w:val="004B6D33"/>
    <w:rsid w:val="004C54D8"/>
    <w:rsid w:val="004C58AF"/>
    <w:rsid w:val="004C6580"/>
    <w:rsid w:val="004C7462"/>
    <w:rsid w:val="004D163E"/>
    <w:rsid w:val="004D408C"/>
    <w:rsid w:val="004D579D"/>
    <w:rsid w:val="004E211B"/>
    <w:rsid w:val="004E5A0B"/>
    <w:rsid w:val="004F4D88"/>
    <w:rsid w:val="004F6700"/>
    <w:rsid w:val="005008B6"/>
    <w:rsid w:val="0051050E"/>
    <w:rsid w:val="005142E5"/>
    <w:rsid w:val="00515155"/>
    <w:rsid w:val="005222D8"/>
    <w:rsid w:val="00523877"/>
    <w:rsid w:val="00524B03"/>
    <w:rsid w:val="00524B6E"/>
    <w:rsid w:val="00524C49"/>
    <w:rsid w:val="00533E52"/>
    <w:rsid w:val="00535C9F"/>
    <w:rsid w:val="00540096"/>
    <w:rsid w:val="00545F0A"/>
    <w:rsid w:val="005518E1"/>
    <w:rsid w:val="005529AF"/>
    <w:rsid w:val="00566AD6"/>
    <w:rsid w:val="005675E8"/>
    <w:rsid w:val="005710C2"/>
    <w:rsid w:val="00572C20"/>
    <w:rsid w:val="00576F8A"/>
    <w:rsid w:val="0058082D"/>
    <w:rsid w:val="005812CC"/>
    <w:rsid w:val="00581DCB"/>
    <w:rsid w:val="00584B3E"/>
    <w:rsid w:val="00586991"/>
    <w:rsid w:val="00593F87"/>
    <w:rsid w:val="00596414"/>
    <w:rsid w:val="005A3194"/>
    <w:rsid w:val="005A3FBC"/>
    <w:rsid w:val="005A7F85"/>
    <w:rsid w:val="005C274E"/>
    <w:rsid w:val="005C7472"/>
    <w:rsid w:val="005D060D"/>
    <w:rsid w:val="005D4C72"/>
    <w:rsid w:val="005D4DCF"/>
    <w:rsid w:val="005D7416"/>
    <w:rsid w:val="005E057E"/>
    <w:rsid w:val="005E07C5"/>
    <w:rsid w:val="005E0DC8"/>
    <w:rsid w:val="005E135C"/>
    <w:rsid w:val="005E2C84"/>
    <w:rsid w:val="005F66C4"/>
    <w:rsid w:val="005F7173"/>
    <w:rsid w:val="00600C44"/>
    <w:rsid w:val="00601151"/>
    <w:rsid w:val="00603706"/>
    <w:rsid w:val="0060472C"/>
    <w:rsid w:val="00606D03"/>
    <w:rsid w:val="00610558"/>
    <w:rsid w:val="006132F7"/>
    <w:rsid w:val="00613346"/>
    <w:rsid w:val="00613F89"/>
    <w:rsid w:val="00614E77"/>
    <w:rsid w:val="006153B1"/>
    <w:rsid w:val="00615B52"/>
    <w:rsid w:val="00616496"/>
    <w:rsid w:val="006171DC"/>
    <w:rsid w:val="00620005"/>
    <w:rsid w:val="00622A20"/>
    <w:rsid w:val="00622F88"/>
    <w:rsid w:val="00624EAB"/>
    <w:rsid w:val="00631682"/>
    <w:rsid w:val="00632AA3"/>
    <w:rsid w:val="006336D2"/>
    <w:rsid w:val="00637886"/>
    <w:rsid w:val="006417A1"/>
    <w:rsid w:val="0064317E"/>
    <w:rsid w:val="00644C55"/>
    <w:rsid w:val="00646400"/>
    <w:rsid w:val="00646611"/>
    <w:rsid w:val="00646E13"/>
    <w:rsid w:val="00653BC2"/>
    <w:rsid w:val="006628EF"/>
    <w:rsid w:val="006639C3"/>
    <w:rsid w:val="006667A9"/>
    <w:rsid w:val="0067327E"/>
    <w:rsid w:val="00673347"/>
    <w:rsid w:val="00674968"/>
    <w:rsid w:val="00681CEC"/>
    <w:rsid w:val="006821FA"/>
    <w:rsid w:val="00683727"/>
    <w:rsid w:val="00685C4B"/>
    <w:rsid w:val="006865E8"/>
    <w:rsid w:val="00691977"/>
    <w:rsid w:val="00693121"/>
    <w:rsid w:val="0069690E"/>
    <w:rsid w:val="006A0EBB"/>
    <w:rsid w:val="006A2FBB"/>
    <w:rsid w:val="006A3F16"/>
    <w:rsid w:val="006A7C10"/>
    <w:rsid w:val="006B1B63"/>
    <w:rsid w:val="006B3605"/>
    <w:rsid w:val="006B6E23"/>
    <w:rsid w:val="006B724F"/>
    <w:rsid w:val="006C1646"/>
    <w:rsid w:val="006C4296"/>
    <w:rsid w:val="006C44F8"/>
    <w:rsid w:val="006C6B87"/>
    <w:rsid w:val="006D41B1"/>
    <w:rsid w:val="006D688D"/>
    <w:rsid w:val="006E2B0A"/>
    <w:rsid w:val="006E47E2"/>
    <w:rsid w:val="006E6165"/>
    <w:rsid w:val="006F0FD9"/>
    <w:rsid w:val="006F4528"/>
    <w:rsid w:val="006F4F09"/>
    <w:rsid w:val="007003DF"/>
    <w:rsid w:val="00702E9D"/>
    <w:rsid w:val="007038A3"/>
    <w:rsid w:val="00714FE5"/>
    <w:rsid w:val="00716E18"/>
    <w:rsid w:val="007227FC"/>
    <w:rsid w:val="007233D5"/>
    <w:rsid w:val="00732FCF"/>
    <w:rsid w:val="0073642B"/>
    <w:rsid w:val="0074070C"/>
    <w:rsid w:val="007428FC"/>
    <w:rsid w:val="00742A30"/>
    <w:rsid w:val="00744C44"/>
    <w:rsid w:val="0074595D"/>
    <w:rsid w:val="0075181E"/>
    <w:rsid w:val="007553A6"/>
    <w:rsid w:val="00763E7A"/>
    <w:rsid w:val="00771F5B"/>
    <w:rsid w:val="007727A8"/>
    <w:rsid w:val="00773CFB"/>
    <w:rsid w:val="00774114"/>
    <w:rsid w:val="00781F26"/>
    <w:rsid w:val="00786129"/>
    <w:rsid w:val="00793BA9"/>
    <w:rsid w:val="0079610D"/>
    <w:rsid w:val="00797460"/>
    <w:rsid w:val="007A5837"/>
    <w:rsid w:val="007A7F07"/>
    <w:rsid w:val="007B2852"/>
    <w:rsid w:val="007C175F"/>
    <w:rsid w:val="007C36BE"/>
    <w:rsid w:val="007C4A55"/>
    <w:rsid w:val="007C55D7"/>
    <w:rsid w:val="007D0907"/>
    <w:rsid w:val="007D1272"/>
    <w:rsid w:val="007D24B4"/>
    <w:rsid w:val="007D2EA0"/>
    <w:rsid w:val="007D65A5"/>
    <w:rsid w:val="007E4F9C"/>
    <w:rsid w:val="007E571A"/>
    <w:rsid w:val="007F3F71"/>
    <w:rsid w:val="007F6AB3"/>
    <w:rsid w:val="007F7BD1"/>
    <w:rsid w:val="00801B85"/>
    <w:rsid w:val="00803DDD"/>
    <w:rsid w:val="00806232"/>
    <w:rsid w:val="008106A2"/>
    <w:rsid w:val="008108CA"/>
    <w:rsid w:val="00813587"/>
    <w:rsid w:val="008212F7"/>
    <w:rsid w:val="00822666"/>
    <w:rsid w:val="00823798"/>
    <w:rsid w:val="00823DAA"/>
    <w:rsid w:val="008261AD"/>
    <w:rsid w:val="008308D4"/>
    <w:rsid w:val="0083379C"/>
    <w:rsid w:val="00835D6E"/>
    <w:rsid w:val="00836C45"/>
    <w:rsid w:val="00841C33"/>
    <w:rsid w:val="00842CE8"/>
    <w:rsid w:val="008438FB"/>
    <w:rsid w:val="00845C21"/>
    <w:rsid w:val="00852690"/>
    <w:rsid w:val="00852C33"/>
    <w:rsid w:val="00853543"/>
    <w:rsid w:val="008554E1"/>
    <w:rsid w:val="008565C9"/>
    <w:rsid w:val="0085799D"/>
    <w:rsid w:val="00857BD4"/>
    <w:rsid w:val="00862F71"/>
    <w:rsid w:val="00865850"/>
    <w:rsid w:val="0087369C"/>
    <w:rsid w:val="008813DD"/>
    <w:rsid w:val="00882055"/>
    <w:rsid w:val="008835E7"/>
    <w:rsid w:val="00884122"/>
    <w:rsid w:val="00884453"/>
    <w:rsid w:val="008872FB"/>
    <w:rsid w:val="0089202E"/>
    <w:rsid w:val="008A2DD3"/>
    <w:rsid w:val="008A6531"/>
    <w:rsid w:val="008B1F47"/>
    <w:rsid w:val="008B3187"/>
    <w:rsid w:val="008B3618"/>
    <w:rsid w:val="008C166C"/>
    <w:rsid w:val="008D0171"/>
    <w:rsid w:val="008D2F16"/>
    <w:rsid w:val="008D3FC3"/>
    <w:rsid w:val="008D4202"/>
    <w:rsid w:val="008D53A9"/>
    <w:rsid w:val="008E299A"/>
    <w:rsid w:val="008E2A6F"/>
    <w:rsid w:val="008F6DAC"/>
    <w:rsid w:val="00902115"/>
    <w:rsid w:val="00904F30"/>
    <w:rsid w:val="00920B56"/>
    <w:rsid w:val="00923E5B"/>
    <w:rsid w:val="00924A8E"/>
    <w:rsid w:val="009273B9"/>
    <w:rsid w:val="00927E57"/>
    <w:rsid w:val="00931FDE"/>
    <w:rsid w:val="00932EB2"/>
    <w:rsid w:val="009343C5"/>
    <w:rsid w:val="00943759"/>
    <w:rsid w:val="00953C59"/>
    <w:rsid w:val="00957A9B"/>
    <w:rsid w:val="009614DD"/>
    <w:rsid w:val="00961CD6"/>
    <w:rsid w:val="00962A7A"/>
    <w:rsid w:val="00964E57"/>
    <w:rsid w:val="00971FA2"/>
    <w:rsid w:val="009754CE"/>
    <w:rsid w:val="009779DD"/>
    <w:rsid w:val="00977F32"/>
    <w:rsid w:val="009812A7"/>
    <w:rsid w:val="0098203F"/>
    <w:rsid w:val="00982B5F"/>
    <w:rsid w:val="00983A7C"/>
    <w:rsid w:val="00984535"/>
    <w:rsid w:val="0099002A"/>
    <w:rsid w:val="009902A7"/>
    <w:rsid w:val="009906DB"/>
    <w:rsid w:val="00995E81"/>
    <w:rsid w:val="009A15F3"/>
    <w:rsid w:val="009A3057"/>
    <w:rsid w:val="009A40EE"/>
    <w:rsid w:val="009A5036"/>
    <w:rsid w:val="009A6FEE"/>
    <w:rsid w:val="009B60A0"/>
    <w:rsid w:val="009C04F3"/>
    <w:rsid w:val="009C227D"/>
    <w:rsid w:val="009C5219"/>
    <w:rsid w:val="009C5C77"/>
    <w:rsid w:val="009C668C"/>
    <w:rsid w:val="009C7CE5"/>
    <w:rsid w:val="009D16E3"/>
    <w:rsid w:val="009D35D8"/>
    <w:rsid w:val="009D39E3"/>
    <w:rsid w:val="009D4EF3"/>
    <w:rsid w:val="009D6621"/>
    <w:rsid w:val="009E2FBB"/>
    <w:rsid w:val="009E5EBE"/>
    <w:rsid w:val="009F1000"/>
    <w:rsid w:val="009F1E17"/>
    <w:rsid w:val="009F3FC1"/>
    <w:rsid w:val="00A037C0"/>
    <w:rsid w:val="00A04CB1"/>
    <w:rsid w:val="00A078C5"/>
    <w:rsid w:val="00A12D58"/>
    <w:rsid w:val="00A1355D"/>
    <w:rsid w:val="00A2010B"/>
    <w:rsid w:val="00A2046F"/>
    <w:rsid w:val="00A22473"/>
    <w:rsid w:val="00A23BCC"/>
    <w:rsid w:val="00A351CE"/>
    <w:rsid w:val="00A42F82"/>
    <w:rsid w:val="00A4476A"/>
    <w:rsid w:val="00A44BC4"/>
    <w:rsid w:val="00A45380"/>
    <w:rsid w:val="00A461A7"/>
    <w:rsid w:val="00A46544"/>
    <w:rsid w:val="00A47D80"/>
    <w:rsid w:val="00A50F47"/>
    <w:rsid w:val="00A51724"/>
    <w:rsid w:val="00A52848"/>
    <w:rsid w:val="00A5397A"/>
    <w:rsid w:val="00A55023"/>
    <w:rsid w:val="00A558B5"/>
    <w:rsid w:val="00A575F0"/>
    <w:rsid w:val="00A6121F"/>
    <w:rsid w:val="00A66A32"/>
    <w:rsid w:val="00A74219"/>
    <w:rsid w:val="00A82E0A"/>
    <w:rsid w:val="00A86F7B"/>
    <w:rsid w:val="00A906FF"/>
    <w:rsid w:val="00A92EFC"/>
    <w:rsid w:val="00A951BF"/>
    <w:rsid w:val="00AA0163"/>
    <w:rsid w:val="00AA691A"/>
    <w:rsid w:val="00AB2DD9"/>
    <w:rsid w:val="00AB459A"/>
    <w:rsid w:val="00AB574C"/>
    <w:rsid w:val="00AB58FC"/>
    <w:rsid w:val="00AB7056"/>
    <w:rsid w:val="00AD0C32"/>
    <w:rsid w:val="00AD1674"/>
    <w:rsid w:val="00AD6814"/>
    <w:rsid w:val="00AE5EFA"/>
    <w:rsid w:val="00AF0616"/>
    <w:rsid w:val="00AF18BE"/>
    <w:rsid w:val="00AF1977"/>
    <w:rsid w:val="00AF38AA"/>
    <w:rsid w:val="00AF4A82"/>
    <w:rsid w:val="00AF4EDA"/>
    <w:rsid w:val="00AF75AD"/>
    <w:rsid w:val="00B07F6C"/>
    <w:rsid w:val="00B10019"/>
    <w:rsid w:val="00B14353"/>
    <w:rsid w:val="00B15ABA"/>
    <w:rsid w:val="00B15FA0"/>
    <w:rsid w:val="00B164AD"/>
    <w:rsid w:val="00B2031D"/>
    <w:rsid w:val="00B21304"/>
    <w:rsid w:val="00B2493F"/>
    <w:rsid w:val="00B36E41"/>
    <w:rsid w:val="00B40E7B"/>
    <w:rsid w:val="00B41F79"/>
    <w:rsid w:val="00B45901"/>
    <w:rsid w:val="00B462F2"/>
    <w:rsid w:val="00B4749D"/>
    <w:rsid w:val="00B56A1D"/>
    <w:rsid w:val="00B6018D"/>
    <w:rsid w:val="00B60EA5"/>
    <w:rsid w:val="00B63BA8"/>
    <w:rsid w:val="00B716BF"/>
    <w:rsid w:val="00B7471A"/>
    <w:rsid w:val="00B75564"/>
    <w:rsid w:val="00B77B9F"/>
    <w:rsid w:val="00B83C92"/>
    <w:rsid w:val="00B87389"/>
    <w:rsid w:val="00B946BB"/>
    <w:rsid w:val="00B97506"/>
    <w:rsid w:val="00BA1912"/>
    <w:rsid w:val="00BA1BD5"/>
    <w:rsid w:val="00BA57B3"/>
    <w:rsid w:val="00BB0DB4"/>
    <w:rsid w:val="00BB6BC9"/>
    <w:rsid w:val="00BB6C27"/>
    <w:rsid w:val="00BB6CCB"/>
    <w:rsid w:val="00BB770B"/>
    <w:rsid w:val="00BB7DBC"/>
    <w:rsid w:val="00BC03F5"/>
    <w:rsid w:val="00BC1E73"/>
    <w:rsid w:val="00BC7175"/>
    <w:rsid w:val="00BC734A"/>
    <w:rsid w:val="00BC7357"/>
    <w:rsid w:val="00BD23B0"/>
    <w:rsid w:val="00BD57E7"/>
    <w:rsid w:val="00BE34DF"/>
    <w:rsid w:val="00BE6F71"/>
    <w:rsid w:val="00BF305E"/>
    <w:rsid w:val="00C02BBC"/>
    <w:rsid w:val="00C03BE1"/>
    <w:rsid w:val="00C0471A"/>
    <w:rsid w:val="00C04C5B"/>
    <w:rsid w:val="00C06915"/>
    <w:rsid w:val="00C06A79"/>
    <w:rsid w:val="00C15B09"/>
    <w:rsid w:val="00C21E8A"/>
    <w:rsid w:val="00C255EF"/>
    <w:rsid w:val="00C260F8"/>
    <w:rsid w:val="00C31F8E"/>
    <w:rsid w:val="00C33C5B"/>
    <w:rsid w:val="00C37540"/>
    <w:rsid w:val="00C40399"/>
    <w:rsid w:val="00C43253"/>
    <w:rsid w:val="00C4378D"/>
    <w:rsid w:val="00C44F97"/>
    <w:rsid w:val="00C54BD3"/>
    <w:rsid w:val="00C5728E"/>
    <w:rsid w:val="00C60292"/>
    <w:rsid w:val="00C67084"/>
    <w:rsid w:val="00C71ABD"/>
    <w:rsid w:val="00C72DF5"/>
    <w:rsid w:val="00C76442"/>
    <w:rsid w:val="00C768DF"/>
    <w:rsid w:val="00C817FE"/>
    <w:rsid w:val="00C819A6"/>
    <w:rsid w:val="00C82880"/>
    <w:rsid w:val="00C82F18"/>
    <w:rsid w:val="00C8408D"/>
    <w:rsid w:val="00C845D7"/>
    <w:rsid w:val="00C9002C"/>
    <w:rsid w:val="00C90B33"/>
    <w:rsid w:val="00C90F4A"/>
    <w:rsid w:val="00C925F8"/>
    <w:rsid w:val="00C93E75"/>
    <w:rsid w:val="00C949C2"/>
    <w:rsid w:val="00C97BCC"/>
    <w:rsid w:val="00CA101E"/>
    <w:rsid w:val="00CA4D22"/>
    <w:rsid w:val="00CA57A7"/>
    <w:rsid w:val="00CA66F2"/>
    <w:rsid w:val="00CB5FA2"/>
    <w:rsid w:val="00CC51CC"/>
    <w:rsid w:val="00CC5544"/>
    <w:rsid w:val="00CD1D6A"/>
    <w:rsid w:val="00CD2CA3"/>
    <w:rsid w:val="00CD4BD0"/>
    <w:rsid w:val="00CD5276"/>
    <w:rsid w:val="00CD70A1"/>
    <w:rsid w:val="00CE383C"/>
    <w:rsid w:val="00CE4C22"/>
    <w:rsid w:val="00CE5422"/>
    <w:rsid w:val="00CE6253"/>
    <w:rsid w:val="00CF1000"/>
    <w:rsid w:val="00CF1A23"/>
    <w:rsid w:val="00CF204F"/>
    <w:rsid w:val="00CF3AC2"/>
    <w:rsid w:val="00CF5E62"/>
    <w:rsid w:val="00D03054"/>
    <w:rsid w:val="00D05805"/>
    <w:rsid w:val="00D072F1"/>
    <w:rsid w:val="00D079EB"/>
    <w:rsid w:val="00D11B08"/>
    <w:rsid w:val="00D1533D"/>
    <w:rsid w:val="00D22BE5"/>
    <w:rsid w:val="00D232BB"/>
    <w:rsid w:val="00D3102B"/>
    <w:rsid w:val="00D37DA3"/>
    <w:rsid w:val="00D41C5B"/>
    <w:rsid w:val="00D42F68"/>
    <w:rsid w:val="00D430B7"/>
    <w:rsid w:val="00D4766A"/>
    <w:rsid w:val="00D5229D"/>
    <w:rsid w:val="00D53052"/>
    <w:rsid w:val="00D62C15"/>
    <w:rsid w:val="00D63CB1"/>
    <w:rsid w:val="00D67D4D"/>
    <w:rsid w:val="00D67F5F"/>
    <w:rsid w:val="00D71A28"/>
    <w:rsid w:val="00D71BBE"/>
    <w:rsid w:val="00D81625"/>
    <w:rsid w:val="00D82F94"/>
    <w:rsid w:val="00D870D2"/>
    <w:rsid w:val="00D87967"/>
    <w:rsid w:val="00D94F75"/>
    <w:rsid w:val="00DA0D9D"/>
    <w:rsid w:val="00DA19C8"/>
    <w:rsid w:val="00DB168D"/>
    <w:rsid w:val="00DB34D0"/>
    <w:rsid w:val="00DB3F1A"/>
    <w:rsid w:val="00DB4119"/>
    <w:rsid w:val="00DB6E66"/>
    <w:rsid w:val="00DC0203"/>
    <w:rsid w:val="00DC2089"/>
    <w:rsid w:val="00DC3F67"/>
    <w:rsid w:val="00DC41E5"/>
    <w:rsid w:val="00DC424F"/>
    <w:rsid w:val="00DC636A"/>
    <w:rsid w:val="00DC6A81"/>
    <w:rsid w:val="00DC7A4A"/>
    <w:rsid w:val="00DD2481"/>
    <w:rsid w:val="00DD465D"/>
    <w:rsid w:val="00DD6A29"/>
    <w:rsid w:val="00DD7902"/>
    <w:rsid w:val="00DE582B"/>
    <w:rsid w:val="00DE6B26"/>
    <w:rsid w:val="00DF11D1"/>
    <w:rsid w:val="00DF4E3C"/>
    <w:rsid w:val="00E03E47"/>
    <w:rsid w:val="00E0745B"/>
    <w:rsid w:val="00E14009"/>
    <w:rsid w:val="00E15A2C"/>
    <w:rsid w:val="00E169AD"/>
    <w:rsid w:val="00E20267"/>
    <w:rsid w:val="00E24E4A"/>
    <w:rsid w:val="00E27417"/>
    <w:rsid w:val="00E31DF3"/>
    <w:rsid w:val="00E330AA"/>
    <w:rsid w:val="00E34568"/>
    <w:rsid w:val="00E366A6"/>
    <w:rsid w:val="00E429FD"/>
    <w:rsid w:val="00E4445F"/>
    <w:rsid w:val="00E45D72"/>
    <w:rsid w:val="00E57780"/>
    <w:rsid w:val="00E60473"/>
    <w:rsid w:val="00E6409E"/>
    <w:rsid w:val="00E767A1"/>
    <w:rsid w:val="00E77693"/>
    <w:rsid w:val="00E779BD"/>
    <w:rsid w:val="00E8218A"/>
    <w:rsid w:val="00E83B17"/>
    <w:rsid w:val="00E83B96"/>
    <w:rsid w:val="00E83E5B"/>
    <w:rsid w:val="00E86148"/>
    <w:rsid w:val="00E86948"/>
    <w:rsid w:val="00E90255"/>
    <w:rsid w:val="00E9418D"/>
    <w:rsid w:val="00E95665"/>
    <w:rsid w:val="00EA15DC"/>
    <w:rsid w:val="00EA1AE9"/>
    <w:rsid w:val="00EA631A"/>
    <w:rsid w:val="00EA6B37"/>
    <w:rsid w:val="00EB5761"/>
    <w:rsid w:val="00EB7DD6"/>
    <w:rsid w:val="00EC48B1"/>
    <w:rsid w:val="00EC5DD3"/>
    <w:rsid w:val="00EE2A02"/>
    <w:rsid w:val="00EE372F"/>
    <w:rsid w:val="00EE4321"/>
    <w:rsid w:val="00EE4B43"/>
    <w:rsid w:val="00EE7E8A"/>
    <w:rsid w:val="00EF51ED"/>
    <w:rsid w:val="00F0279A"/>
    <w:rsid w:val="00F02906"/>
    <w:rsid w:val="00F11FD5"/>
    <w:rsid w:val="00F26DC0"/>
    <w:rsid w:val="00F27669"/>
    <w:rsid w:val="00F27895"/>
    <w:rsid w:val="00F27F86"/>
    <w:rsid w:val="00F31240"/>
    <w:rsid w:val="00F33627"/>
    <w:rsid w:val="00F34FB2"/>
    <w:rsid w:val="00F369AD"/>
    <w:rsid w:val="00F369E4"/>
    <w:rsid w:val="00F37579"/>
    <w:rsid w:val="00F37687"/>
    <w:rsid w:val="00F47873"/>
    <w:rsid w:val="00F52D9D"/>
    <w:rsid w:val="00F536CA"/>
    <w:rsid w:val="00F551C0"/>
    <w:rsid w:val="00F573AB"/>
    <w:rsid w:val="00F6514B"/>
    <w:rsid w:val="00F6541D"/>
    <w:rsid w:val="00F723E0"/>
    <w:rsid w:val="00F73D0D"/>
    <w:rsid w:val="00F74F37"/>
    <w:rsid w:val="00F827B5"/>
    <w:rsid w:val="00F843CE"/>
    <w:rsid w:val="00F93B7D"/>
    <w:rsid w:val="00F94A65"/>
    <w:rsid w:val="00FA07B1"/>
    <w:rsid w:val="00FA6D6F"/>
    <w:rsid w:val="00FB0080"/>
    <w:rsid w:val="00FB0E66"/>
    <w:rsid w:val="00FB33C6"/>
    <w:rsid w:val="00FB4447"/>
    <w:rsid w:val="00FC48E8"/>
    <w:rsid w:val="00FC6916"/>
    <w:rsid w:val="00FE02C5"/>
    <w:rsid w:val="00FE2415"/>
    <w:rsid w:val="00FE486C"/>
    <w:rsid w:val="00FE5050"/>
    <w:rsid w:val="00FE631B"/>
    <w:rsid w:val="00FF06C1"/>
    <w:rsid w:val="00FF51DC"/>
    <w:rsid w:val="00FF5C0F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5B97E9"/>
  <w15:chartTrackingRefBased/>
  <w15:docId w15:val="{EAAB4AB4-E0CB-429F-8945-0C11371B9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CB5"/>
  </w:style>
  <w:style w:type="paragraph" w:styleId="Heading1">
    <w:name w:val="heading 1"/>
    <w:basedOn w:val="Normal"/>
    <w:next w:val="Normal"/>
    <w:link w:val="Heading1Char"/>
    <w:uiPriority w:val="9"/>
    <w:qFormat/>
    <w:rsid w:val="007428F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28F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8F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8F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28F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 w:themeColor="text2"/>
      <w:sz w:val="28"/>
    </w:rPr>
  </w:style>
  <w:style w:type="character" w:customStyle="1" w:styleId="HeaderChar">
    <w:name w:val="Header Char"/>
    <w:basedOn w:val="DefaultParagraphFont"/>
    <w:link w:val="Header"/>
    <w:uiPriority w:val="99"/>
    <w:rsid w:val="00C82F18"/>
    <w:rPr>
      <w:rFonts w:ascii="Arial" w:hAnsi="Arial"/>
      <w:b/>
      <w:color w:val="44546A" w:themeColor="text2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basedOn w:val="ListParagraphChar"/>
    <w:link w:val="SectionHeading1"/>
    <w:rsid w:val="007428FC"/>
    <w:rPr>
      <w:rFonts w:ascii="Arial" w:hAnsi="Arial" w:cs="Arial"/>
      <w:b/>
    </w:rPr>
  </w:style>
  <w:style w:type="table" w:styleId="PlainTable3">
    <w:name w:val="Plain Table 3"/>
    <w:basedOn w:val="TableNormal"/>
    <w:uiPriority w:val="43"/>
    <w:rsid w:val="007428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Times New Roman"/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428F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7428F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428F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8F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8FC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28FC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28F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428F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428F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28F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28FC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428FC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eastAsia="Times New Roman" w:hAnsi="Arial" w:cs="Times New Roman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Times New Roman"/>
      <w:b/>
      <w:bCs/>
      <w:color w:val="000000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Times New Roman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eastAsia="Times New Roman" w:hAnsi="Arial" w:cs="Times New Roman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  <w:spacing w:after="0" w:line="240" w:lineRule="auto"/>
      <w:jc w:val="left"/>
    </w:pPr>
    <w:rPr>
      <w:rFonts w:ascii="Arial" w:eastAsia="Times New Roman" w:hAnsi="Arial" w:cs="Times New Roman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eastAsia="Times New Roman" w:hAnsi="Arial" w:cs="Times New Roman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eastAsia="Times New Roman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eastAsia="Times New Roman" w:hAnsi="Arial" w:cs="Times New Roman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eastAsia="Times New Roman" w:hAnsi="Arial" w:cs="Times New Roman"/>
    </w:rPr>
  </w:style>
  <w:style w:type="table" w:styleId="TableGrid">
    <w:name w:val="Table Grid"/>
    <w:basedOn w:val="TableNormal"/>
    <w:uiPriority w:val="39"/>
    <w:rsid w:val="002B1D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eastAsia="Times New Roman" w:hAnsi="Arial" w:cs="Times New Roman"/>
      <w:snapToGrid w:val="0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pPr>
      <w:spacing w:after="0" w:line="240" w:lineRule="auto"/>
      <w:jc w:val="left"/>
    </w:pPr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RFAStyle">
    <w:name w:val="RFA Style"/>
    <w:basedOn w:val="TableNormal"/>
    <w:uiPriority w:val="99"/>
    <w:rsid w:val="009906DB"/>
    <w:pPr>
      <w:spacing w:after="0" w:line="240" w:lineRule="auto"/>
      <w:jc w:val="left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C58AF"/>
    <w:pPr>
      <w:spacing w:after="100" w:line="240" w:lineRule="auto"/>
      <w:jc w:val="left"/>
    </w:pPr>
    <w:rPr>
      <w:rFonts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7727A8"/>
    <w:pPr>
      <w:tabs>
        <w:tab w:val="left" w:pos="440"/>
        <w:tab w:val="right" w:leader="dot" w:pos="10214"/>
      </w:tabs>
      <w:spacing w:after="100" w:line="259" w:lineRule="auto"/>
      <w:jc w:val="left"/>
    </w:pPr>
    <w:rPr>
      <w:rFonts w:cs="Times New Roman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rFonts w:cs="Times New Roman"/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basedOn w:val="SectionHeading1Char"/>
    <w:link w:val="Heading"/>
    <w:rsid w:val="004C58AF"/>
    <w:rPr>
      <w:rFonts w:ascii="Arial" w:hAnsi="Arial" w:cs="Arial"/>
      <w:b/>
    </w:rPr>
  </w:style>
  <w:style w:type="character" w:customStyle="1" w:styleId="Style2Char">
    <w:name w:val="Style2 Char"/>
    <w:basedOn w:val="ListParagraphChar"/>
    <w:link w:val="Style2"/>
    <w:rsid w:val="007C4A55"/>
    <w:rPr>
      <w:rFonts w:ascii="Arial" w:hAnsi="Arial" w:cs="Arial"/>
      <w:b/>
      <w:sz w:val="20"/>
      <w:szCs w:val="20"/>
    </w:rPr>
  </w:style>
  <w:style w:type="paragraph" w:customStyle="1" w:styleId="Body">
    <w:name w:val="Body"/>
    <w:rsid w:val="009A40E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  <w:jc w:val="left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6">
    <w:name w:val="Imported Style 6"/>
    <w:rsid w:val="009A40EE"/>
    <w:pPr>
      <w:numPr>
        <w:numId w:val="13"/>
      </w:numPr>
    </w:pPr>
  </w:style>
  <w:style w:type="numbering" w:customStyle="1" w:styleId="ImportedStyle7">
    <w:name w:val="Imported Style 7"/>
    <w:rsid w:val="009A40EE"/>
    <w:pPr>
      <w:numPr>
        <w:numId w:val="15"/>
      </w:numPr>
    </w:pPr>
  </w:style>
  <w:style w:type="paragraph" w:customStyle="1" w:styleId="Level3Body">
    <w:name w:val="Level 3 Body"/>
    <w:rsid w:val="009A40E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1440"/>
      <w:jc w:val="left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8">
    <w:name w:val="Imported Style 8"/>
    <w:rsid w:val="009A40EE"/>
    <w:pPr>
      <w:numPr>
        <w:numId w:val="16"/>
      </w:numPr>
    </w:pPr>
  </w:style>
  <w:style w:type="paragraph" w:customStyle="1" w:styleId="Level4Body">
    <w:name w:val="Level 4 Body"/>
    <w:rsid w:val="009A40E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2160"/>
      <w:jc w:val="left"/>
    </w:pPr>
    <w:rPr>
      <w:rFonts w:ascii="Arial" w:eastAsia="Arial Unicode MS" w:hAnsi="Arial" w:cs="Arial Unicode MS"/>
      <w:color w:val="000000"/>
      <w:u w:color="000000"/>
      <w:bdr w:val="nil"/>
    </w:rPr>
  </w:style>
  <w:style w:type="numbering" w:customStyle="1" w:styleId="ImportedStyle9">
    <w:name w:val="Imported Style 9"/>
    <w:rsid w:val="009A40EE"/>
    <w:pPr>
      <w:numPr>
        <w:numId w:val="18"/>
      </w:numPr>
    </w:pPr>
  </w:style>
  <w:style w:type="numbering" w:customStyle="1" w:styleId="ImportedStyle10">
    <w:name w:val="Imported Style 10"/>
    <w:rsid w:val="009A40EE"/>
    <w:pPr>
      <w:numPr>
        <w:numId w:val="19"/>
      </w:numPr>
    </w:pPr>
  </w:style>
  <w:style w:type="table" w:customStyle="1" w:styleId="TableGrid1">
    <w:name w:val="Table Grid1"/>
    <w:basedOn w:val="TableNormal"/>
    <w:next w:val="TableGrid"/>
    <w:uiPriority w:val="39"/>
    <w:rsid w:val="00FF7316"/>
    <w:pPr>
      <w:widowControl w:val="0"/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43CDB"/>
    <w:pPr>
      <w:autoSpaceDE w:val="0"/>
      <w:autoSpaceDN w:val="0"/>
      <w:adjustRightInd w:val="0"/>
      <w:spacing w:after="0" w:line="240" w:lineRule="auto"/>
      <w:jc w:val="left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customStyle="1" w:styleId="statutebodyheadingprintonly">
    <w:name w:val="statute_body_heading print_only"/>
    <w:basedOn w:val="DefaultParagraphFont"/>
    <w:rsid w:val="00243CDB"/>
  </w:style>
  <w:style w:type="paragraph" w:styleId="Revision">
    <w:name w:val="Revision"/>
    <w:hidden/>
    <w:uiPriority w:val="99"/>
    <w:semiHidden/>
    <w:rsid w:val="0099002A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F1FEB8F40E8FCE49866B63B2C1871D94" ma:contentTypeVersion="5" ma:contentTypeDescription="" ma:contentTypeScope="" ma:versionID="966ffdf8c9fa8579ea33e3f37deee2a7">
  <xsd:schema xmlns:xsd="http://www.w3.org/2001/XMLSchema" xmlns:xs="http://www.w3.org/2001/XMLSchema" xmlns:p="http://schemas.microsoft.com/office/2006/metadata/properties" xmlns:ns2="32249c65-da49-47e9-984a-f0159a6f027c" targetNamespace="http://schemas.microsoft.com/office/2006/metadata/properties" ma:root="true" ma:fieldsID="193d5a21d60a221c5d533243a283af80" ns2:_=""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2:DHHSInternetDivision" minOccurs="0"/>
                <xsd:element ref="ns2:DHHSInternetTopic" minOccurs="0"/>
                <xsd:element ref="ns2:DHHSInternetPCM" minOccurs="0"/>
                <xsd:element ref="ns2:DHHSInternetWCP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DHHSInternetDivision" ma:index="8" nillable="true" ma:displayName="Division" ma:format="Dropdown" ma:internalName="DHHSInternetDivision">
      <xsd:simpleType>
        <xsd:restriction base="dms:Choice">
          <xsd:enumeration value="Agency-Wide"/>
          <xsd:enumeration value="Behavioral Health"/>
          <xsd:enumeration value="Children and Family Services"/>
          <xsd:enumeration value="Developmental Disabilities"/>
          <xsd:enumeration value="Medicaid &amp; Long-Term Care"/>
          <xsd:enumeration value="Public Health"/>
          <xsd:enumeration value="Operational"/>
        </xsd:restriction>
      </xsd:simpleType>
    </xsd:element>
    <xsd:element name="DHHSInternetTopic" ma:index="9" nillable="true" ma:displayName="Topic" ma:format="Dropdown" ma:internalName="DHHSInternetTopic">
      <xsd:simpleType>
        <xsd:union memberTypes="dms:Text">
          <xsd:simpleType>
            <xsd:restriction base="dms:Choice">
              <xsd:enumeration value="About"/>
              <xsd:enumeration value="Addiction"/>
              <xsd:enumeration value="Board Info"/>
              <xsd:enumeration value="Certificates"/>
              <xsd:enumeration value="Child Care"/>
              <xsd:enumeration value="Children"/>
              <xsd:enumeration value="Community and Rural Health Planning"/>
              <xsd:enumeration value="Consumer Advocacy"/>
              <xsd:enumeration value="Contact"/>
              <xsd:enumeration value="Current DHMs"/>
              <xsd:enumeration value="Disabilities Assistance"/>
              <xsd:enumeration value="Diseases &amp; Conditions"/>
              <xsd:enumeration value="Drug Overdose Prevention"/>
              <xsd:enumeration value="Economic Assistance"/>
              <xsd:enumeration value="Epidemiology and Informatics"/>
              <xsd:enumeration value="Environmental Health"/>
              <xsd:enumeration value="Facilities"/>
              <xsd:enumeration value="Families"/>
              <xsd:enumeration value="General Administration &amp; Support"/>
              <xsd:enumeration value="General Assistance"/>
              <xsd:enumeration value="General Licensing &amp; Regs"/>
              <xsd:enumeration value="Health Promotion"/>
              <xsd:enumeration value="Injury"/>
              <xsd:enumeration value="Legislation"/>
              <xsd:enumeration value="Lifespan Health"/>
              <xsd:enumeration value="MCAH"/>
              <xsd:enumeration value="Medicaid Related Assistance"/>
              <xsd:enumeration value="Mental Health"/>
              <xsd:enumeration value="Online Services"/>
              <xsd:enumeration value="Other"/>
              <xsd:enumeration value="Prevention"/>
              <xsd:enumeration value="Professions &amp; Occupations"/>
              <xsd:enumeration value="Safety"/>
              <xsd:enumeration value="Seniors"/>
              <xsd:enumeration value="State Committees"/>
              <xsd:enumeration value="Statutes &amp; Regs"/>
              <xsd:enumeration value="Suicide Prevention"/>
              <xsd:enumeration value="Tobacco Free Nebraska"/>
              <xsd:enumeration value="Vital Records"/>
              <xsd:enumeration value="Wellness &amp; Prevention"/>
              <xsd:enumeration value="Youth Facilities &amp; Services"/>
              <xsd:enumeration value="News Release"/>
            </xsd:restriction>
          </xsd:simpleType>
        </xsd:union>
      </xsd:simpleType>
    </xsd:element>
    <xsd:element name="DHHSInternetPCM" ma:index="10" nillable="true" ma:displayName="PCM" ma:internalName="DHHSInternetPCM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1"/>
                    <xsd:enumeration value="2"/>
                    <xsd:enumeration value="3"/>
                    <xsd:enumeration value="4"/>
                    <xsd:enumeration value="5"/>
                    <xsd:enumeration value="6"/>
                    <xsd:enumeration value="7"/>
                    <xsd:enumeration value="8"/>
                  </xsd:restriction>
                </xsd:simpleType>
              </xsd:element>
            </xsd:sequence>
          </xsd:extension>
        </xsd:complexContent>
      </xsd:complexType>
    </xsd:element>
    <xsd:element name="DHHSInternetWCP" ma:index="11" nillable="true" ma:displayName="WCP" ma:internalName="DHHSInternetWCP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9"/>
                    <xsd:enumeration value="10"/>
                    <xsd:enumeration value="11"/>
                    <xsd:enumeration value="12"/>
                    <xsd:enumeration value="13"/>
                    <xsd:enumeration value="14"/>
                    <xsd:enumeration value="15"/>
                    <xsd:enumeration value="16"/>
                    <xsd:enumeration value="17"/>
                    <xsd:enumeration value="18"/>
                    <xsd:enumeration value="19"/>
                    <xsd:enumeration value="20"/>
                    <xsd:enumeration value="21"/>
                    <xsd:enumeration value="22"/>
                    <xsd:enumeration value="23"/>
                    <xsd:enumeration value="24"/>
                    <xsd:enumeration value="25"/>
                    <xsd:enumeration value="26"/>
                    <xsd:enumeration value="27"/>
                    <xsd:enumeration value="28"/>
                    <xsd:enumeration value="29"/>
                    <xsd:enumeration value="30"/>
                    <xsd:enumeration value="31"/>
                    <xsd:enumeration value="32"/>
                    <xsd:enumeration value="33"/>
                    <xsd:enumeration value="34"/>
                    <xsd:enumeration value="35"/>
                    <xsd:enumeration value="36"/>
                    <xsd:enumeration value="37"/>
                    <xsd:enumeration value="38"/>
                    <xsd:enumeration value="39"/>
                    <xsd:enumeration value="40"/>
                    <xsd:enumeration value="41"/>
                    <xsd:enumeration value="42"/>
                    <xsd:enumeration value="43"/>
                    <xsd:enumeration value="44"/>
                    <xsd:enumeration value="45"/>
                    <xsd:enumeration value="46"/>
                    <xsd:enumeration value="47"/>
                    <xsd:enumeration value="48"/>
                    <xsd:enumeration value="49"/>
                    <xsd:enumeration value="50"/>
                    <xsd:enumeration value="51"/>
                    <xsd:enumeration value="52"/>
                    <xsd:enumeration value="53"/>
                    <xsd:enumeration value="54"/>
                    <xsd:enumeration value="55"/>
                    <xsd:enumeration value="56"/>
                    <xsd:enumeration value="57"/>
                    <xsd:enumeration value="58"/>
                    <xsd:enumeration value="59"/>
                    <xsd:enumeration value="60"/>
                    <xsd:enumeration value="61"/>
                    <xsd:enumeration value="62"/>
                    <xsd:enumeration value="63"/>
                    <xsd:enumeration value="64"/>
                    <xsd:enumeration value="65"/>
                    <xsd:enumeration value="66"/>
                    <xsd:enumeration value="67"/>
                    <xsd:enumeration value="68"/>
                    <xsd:enumeration value="69"/>
                    <xsd:enumeration value="70"/>
                    <xsd:enumeration value="71"/>
                    <xsd:enumeration value="72"/>
                    <xsd:enumeration value="73"/>
                    <xsd:enumeration value="74"/>
                    <xsd:enumeration value="75"/>
                    <xsd:enumeration value="76"/>
                    <xsd:enumeration value="77"/>
                    <xsd:enumeration value="78"/>
                    <xsd:enumeration value="79"/>
                    <xsd:enumeration value="80"/>
                    <xsd:enumeration value="81"/>
                    <xsd:enumeration value="82"/>
                    <xsd:enumeration value="83"/>
                    <xsd:enumeration value="84"/>
                    <xsd:enumeration value="85"/>
                    <xsd:enumeration value="86"/>
                    <xsd:enumeration value="87"/>
                    <xsd:enumeration value="88"/>
                    <xsd:enumeration value="89"/>
                    <xsd:enumeration value="90"/>
                    <xsd:enumeration value="91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HHSInternetTopic xmlns="32249c65-da49-47e9-984a-f0159a6f027c">Grants</DHHSInternetTopic>
    <DHHSInternetPCM xmlns="32249c65-da49-47e9-984a-f0159a6f027c"/>
    <DHHSInternetDivision xmlns="32249c65-da49-47e9-984a-f0159a6f027c">Children and Family Services</DHHSInternetDivision>
    <DHHSInternetWCP xmlns="32249c65-da49-47e9-984a-f0159a6f027c"/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EE304F-0B60-45EF-8445-7BC369B2817B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C2491288-D349-44CB-BE94-F4A9E2EFB0D4}"/>
</file>

<file path=customXml/itemProps3.xml><?xml version="1.0" encoding="utf-8"?>
<ds:datastoreItem xmlns:ds="http://schemas.openxmlformats.org/officeDocument/2006/customXml" ds:itemID="{16E5DF35-DC2D-4A03-98AE-90287B1D0B86}"/>
</file>

<file path=customXml/itemProps4.xml><?xml version="1.0" encoding="utf-8"?>
<ds:datastoreItem xmlns:ds="http://schemas.openxmlformats.org/officeDocument/2006/customXml" ds:itemID="{1415DF57-61BD-40EB-AF3E-4F3F37225B5D}"/>
</file>

<file path=customXml/itemProps5.xml><?xml version="1.0" encoding="utf-8"?>
<ds:datastoreItem xmlns:ds="http://schemas.openxmlformats.org/officeDocument/2006/customXml" ds:itemID="{65FB7E3C-6427-412D-B6CF-B2BA9876CC9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A for DV Programs - RFA.docx</vt:lpstr>
    </vt:vector>
  </TitlesOfParts>
  <Company>State of Nebraska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for DV Programs - RFA.docx</dc:title>
  <dc:subject/>
  <dc:creator>Cynthia Schneider</dc:creator>
  <cp:keywords/>
  <dc:description/>
  <cp:lastModifiedBy>Christy Wheeler</cp:lastModifiedBy>
  <cp:revision>2</cp:revision>
  <cp:lastPrinted>2018-11-26T16:38:00Z</cp:lastPrinted>
  <dcterms:created xsi:type="dcterms:W3CDTF">2022-04-13T14:00:00Z</dcterms:created>
  <dcterms:modified xsi:type="dcterms:W3CDTF">2022-04-13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F1FEB8F40E8FCE49866B63B2C1871D94</vt:lpwstr>
  </property>
  <property fmtid="{D5CDD505-2E9C-101B-9397-08002B2CF9AE}" pid="3" name="_docset_NoMedatataSyncRequired">
    <vt:lpwstr>False</vt:lpwstr>
  </property>
  <property fmtid="{D5CDD505-2E9C-101B-9397-08002B2CF9AE}" pid="4" name="_AdHocReviewCycleID">
    <vt:i4>254178389</vt:i4>
  </property>
  <property fmtid="{D5CDD505-2E9C-101B-9397-08002B2CF9AE}" pid="5" name="_NewReviewCycle">
    <vt:lpwstr/>
  </property>
  <property fmtid="{D5CDD505-2E9C-101B-9397-08002B2CF9AE}" pid="6" name="_EmailSubject">
    <vt:lpwstr>RFA #4461 Domestic Violence Services</vt:lpwstr>
  </property>
  <property fmtid="{D5CDD505-2E9C-101B-9397-08002B2CF9AE}" pid="7" name="_AuthorEmail">
    <vt:lpwstr>dhhs.rfaresponses@nebraska.gov</vt:lpwstr>
  </property>
  <property fmtid="{D5CDD505-2E9C-101B-9397-08002B2CF9AE}" pid="8" name="_AuthorEmailDisplayName">
    <vt:lpwstr>DHHS RFA Responses</vt:lpwstr>
  </property>
  <property fmtid="{D5CDD505-2E9C-101B-9397-08002B2CF9AE}" pid="9" name="_PreviousAdHocReviewCycleID">
    <vt:i4>-910609095</vt:i4>
  </property>
  <property fmtid="{D5CDD505-2E9C-101B-9397-08002B2CF9AE}" pid="10" name="Order">
    <vt:r8>348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TemplateUrl">
    <vt:lpwstr/>
  </property>
  <property fmtid="{D5CDD505-2E9C-101B-9397-08002B2CF9AE}" pid="17" name="ComplianceAssetId">
    <vt:lpwstr/>
  </property>
</Properties>
</file>